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272F9D" w14:textId="77777777" w:rsidR="004F0A08" w:rsidRPr="00552685" w:rsidRDefault="004F0A08" w:rsidP="009D31ED">
      <w:pPr>
        <w:jc w:val="center"/>
        <w:rPr>
          <w:rFonts w:cstheme="minorHAnsi"/>
          <w:b/>
          <w:bCs/>
        </w:rPr>
      </w:pPr>
    </w:p>
    <w:p w14:paraId="5B5A8227" w14:textId="3B7DEA5F" w:rsidR="00774218" w:rsidRPr="00552685" w:rsidRDefault="00CE485B" w:rsidP="009D31ED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ANZBACK</w:t>
      </w:r>
      <w:r w:rsidR="004D0AAE" w:rsidRPr="00552685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ack Pain</w:t>
      </w:r>
      <w:r w:rsidRPr="00552685">
        <w:rPr>
          <w:rFonts w:cstheme="minorHAnsi"/>
          <w:b/>
          <w:bCs/>
        </w:rPr>
        <w:t xml:space="preserve"> </w:t>
      </w:r>
      <w:r w:rsidR="003012EE" w:rsidRPr="00552685">
        <w:rPr>
          <w:rFonts w:cstheme="minorHAnsi"/>
          <w:b/>
          <w:bCs/>
        </w:rPr>
        <w:t>Paper of the Year Award</w:t>
      </w:r>
    </w:p>
    <w:p w14:paraId="12D26684" w14:textId="2CB38B14" w:rsidR="003012EE" w:rsidRPr="00552685" w:rsidRDefault="003012EE" w:rsidP="003012EE">
      <w:pPr>
        <w:jc w:val="center"/>
        <w:rPr>
          <w:rFonts w:cstheme="minorHAnsi"/>
        </w:rPr>
      </w:pPr>
    </w:p>
    <w:p w14:paraId="2F45BF49" w14:textId="299CB380" w:rsidR="003012EE" w:rsidRPr="00552685" w:rsidRDefault="00655B0E" w:rsidP="00903537">
      <w:pPr>
        <w:jc w:val="both"/>
        <w:rPr>
          <w:rFonts w:cstheme="minorHAnsi"/>
        </w:rPr>
      </w:pPr>
      <w:r w:rsidRPr="00552685">
        <w:rPr>
          <w:rFonts w:cstheme="minorHAnsi"/>
        </w:rPr>
        <w:t xml:space="preserve">The Australia and New Zealand Musculoskeletal (ANZMUSC) </w:t>
      </w:r>
      <w:r w:rsidR="008F6DD3" w:rsidRPr="00552685">
        <w:rPr>
          <w:rFonts w:cstheme="minorHAnsi"/>
        </w:rPr>
        <w:t xml:space="preserve">Clinical Trials Network </w:t>
      </w:r>
      <w:r w:rsidRPr="00552685">
        <w:rPr>
          <w:rFonts w:cstheme="minorHAnsi"/>
        </w:rPr>
        <w:t xml:space="preserve">aims to optimise musculoskeletal health through </w:t>
      </w:r>
      <w:r w:rsidR="00694475" w:rsidRPr="00552685">
        <w:rPr>
          <w:rFonts w:cstheme="minorHAnsi"/>
        </w:rPr>
        <w:t>high-</w:t>
      </w:r>
      <w:r w:rsidRPr="00552685">
        <w:rPr>
          <w:rFonts w:cstheme="minorHAnsi"/>
        </w:rPr>
        <w:t>quality, collaborative research</w:t>
      </w:r>
      <w:r w:rsidR="008F6DD3" w:rsidRPr="00552685">
        <w:rPr>
          <w:rFonts w:cstheme="minorHAnsi"/>
        </w:rPr>
        <w:t>.</w:t>
      </w:r>
      <w:r w:rsidRPr="00552685">
        <w:rPr>
          <w:rFonts w:cstheme="minorHAnsi"/>
        </w:rPr>
        <w:t xml:space="preserve"> </w:t>
      </w:r>
      <w:r w:rsidR="00903537" w:rsidRPr="00552685">
        <w:rPr>
          <w:rFonts w:cstheme="minorHAnsi"/>
        </w:rPr>
        <w:t xml:space="preserve">The </w:t>
      </w:r>
      <w:r w:rsidR="00CE485B">
        <w:rPr>
          <w:rFonts w:cstheme="minorHAnsi"/>
        </w:rPr>
        <w:t xml:space="preserve">Australia and New Zealand Low Back Pain Research Network (ANZBACK) </w:t>
      </w:r>
      <w:r w:rsidR="00903537" w:rsidRPr="00552685">
        <w:rPr>
          <w:rFonts w:cstheme="minorHAnsi"/>
        </w:rPr>
        <w:t>Special Interest Group</w:t>
      </w:r>
      <w:r w:rsidR="007328CE">
        <w:rPr>
          <w:rFonts w:cstheme="minorHAnsi"/>
        </w:rPr>
        <w:t xml:space="preserve"> (SIG)</w:t>
      </w:r>
      <w:r w:rsidR="00903537" w:rsidRPr="00552685">
        <w:rPr>
          <w:rFonts w:cstheme="minorHAnsi"/>
        </w:rPr>
        <w:t xml:space="preserve"> </w:t>
      </w:r>
      <w:r w:rsidR="00552685" w:rsidRPr="00552685">
        <w:rPr>
          <w:rFonts w:cstheme="minorHAnsi"/>
        </w:rPr>
        <w:t xml:space="preserve">comprises ANZMUSC members with a common interest in research </w:t>
      </w:r>
      <w:r w:rsidR="00DF76EB">
        <w:rPr>
          <w:rFonts w:cstheme="minorHAnsi"/>
        </w:rPr>
        <w:t>to improve health care and health outcomes for people with</w:t>
      </w:r>
      <w:r w:rsidR="007328CE" w:rsidRPr="00552685">
        <w:rPr>
          <w:rFonts w:cstheme="minorHAnsi"/>
        </w:rPr>
        <w:t xml:space="preserve"> </w:t>
      </w:r>
      <w:r w:rsidR="007328CE">
        <w:rPr>
          <w:rFonts w:cstheme="minorHAnsi"/>
        </w:rPr>
        <w:t>back pain</w:t>
      </w:r>
      <w:r w:rsidR="00903537" w:rsidRPr="00552685">
        <w:rPr>
          <w:rFonts w:cstheme="minorHAnsi"/>
        </w:rPr>
        <w:t>.</w:t>
      </w:r>
    </w:p>
    <w:p w14:paraId="03EB96EE" w14:textId="0009E66D" w:rsidR="00655B0E" w:rsidRPr="00552685" w:rsidRDefault="00655B0E" w:rsidP="00903537">
      <w:pPr>
        <w:jc w:val="both"/>
        <w:rPr>
          <w:rFonts w:cstheme="minorHAnsi"/>
        </w:rPr>
      </w:pPr>
    </w:p>
    <w:p w14:paraId="16D98C45" w14:textId="782D68CB" w:rsidR="00655B0E" w:rsidRPr="00552685" w:rsidRDefault="007328CE" w:rsidP="003D6972">
      <w:pPr>
        <w:rPr>
          <w:rFonts w:cstheme="minorHAnsi"/>
        </w:rPr>
      </w:pPr>
      <w:r>
        <w:rPr>
          <w:rFonts w:cstheme="minorHAnsi"/>
        </w:rPr>
        <w:t>The</w:t>
      </w:r>
      <w:r w:rsidR="00DF76EB">
        <w:rPr>
          <w:rFonts w:cstheme="minorHAnsi"/>
        </w:rPr>
        <w:t xml:space="preserve"> </w:t>
      </w:r>
      <w:r w:rsidRPr="00F16459">
        <w:rPr>
          <w:rFonts w:cstheme="minorHAnsi"/>
          <w:i/>
          <w:iCs/>
        </w:rPr>
        <w:t>ANZBACK</w:t>
      </w:r>
      <w:r w:rsidR="00903537" w:rsidRPr="00F16459">
        <w:rPr>
          <w:rFonts w:cstheme="minorHAnsi"/>
          <w:i/>
          <w:iCs/>
        </w:rPr>
        <w:t xml:space="preserve"> </w:t>
      </w:r>
      <w:r w:rsidR="00F16459" w:rsidRPr="00F16459">
        <w:rPr>
          <w:rFonts w:cstheme="minorHAnsi"/>
          <w:i/>
          <w:iCs/>
        </w:rPr>
        <w:t xml:space="preserve">Back Pain </w:t>
      </w:r>
      <w:r w:rsidR="00903537" w:rsidRPr="00F16459">
        <w:rPr>
          <w:rFonts w:cstheme="minorHAnsi"/>
          <w:i/>
          <w:iCs/>
        </w:rPr>
        <w:t xml:space="preserve">Paper </w:t>
      </w:r>
      <w:r w:rsidR="008F6DD3" w:rsidRPr="00F16459">
        <w:rPr>
          <w:rFonts w:cstheme="minorHAnsi"/>
          <w:i/>
          <w:iCs/>
        </w:rPr>
        <w:t>of the Year Award</w:t>
      </w:r>
      <w:r w:rsidR="008F6DD3" w:rsidRPr="00552685">
        <w:rPr>
          <w:rFonts w:cstheme="minorHAnsi"/>
        </w:rPr>
        <w:t xml:space="preserve"> </w:t>
      </w:r>
      <w:r w:rsidR="00DF76EB">
        <w:rPr>
          <w:rFonts w:cstheme="minorHAnsi"/>
        </w:rPr>
        <w:t>for</w:t>
      </w:r>
      <w:r w:rsidR="00DF76EB" w:rsidRPr="00552685">
        <w:rPr>
          <w:rFonts w:cstheme="minorHAnsi"/>
        </w:rPr>
        <w:t xml:space="preserve"> </w:t>
      </w:r>
      <w:r w:rsidR="000D7A81">
        <w:rPr>
          <w:rFonts w:cstheme="minorHAnsi"/>
        </w:rPr>
        <w:t>2025</w:t>
      </w:r>
      <w:r w:rsidR="000D7A81" w:rsidRPr="00552685">
        <w:rPr>
          <w:rFonts w:cstheme="minorHAnsi"/>
        </w:rPr>
        <w:t xml:space="preserve"> </w:t>
      </w:r>
      <w:r w:rsidR="008F6DD3" w:rsidRPr="00552685">
        <w:rPr>
          <w:rFonts w:cstheme="minorHAnsi"/>
        </w:rPr>
        <w:t>recognise</w:t>
      </w:r>
      <w:r w:rsidR="00DF76EB">
        <w:rPr>
          <w:rFonts w:cstheme="minorHAnsi"/>
        </w:rPr>
        <w:t>s</w:t>
      </w:r>
      <w:r w:rsidR="00E134B7">
        <w:rPr>
          <w:rFonts w:cstheme="minorHAnsi"/>
        </w:rPr>
        <w:t xml:space="preserve">, </w:t>
      </w:r>
      <w:r w:rsidR="00E134B7" w:rsidRPr="00EC4136">
        <w:t>encourage</w:t>
      </w:r>
      <w:r w:rsidR="00E134B7">
        <w:t>s</w:t>
      </w:r>
      <w:r w:rsidR="00E134B7" w:rsidRPr="00EC4136">
        <w:t>, and celebrate</w:t>
      </w:r>
      <w:r w:rsidR="00E134B7">
        <w:t xml:space="preserve">s </w:t>
      </w:r>
      <w:r w:rsidR="00E134B7" w:rsidRPr="00EC4136">
        <w:t xml:space="preserve">members who have conducted </w:t>
      </w:r>
      <w:r w:rsidR="00E134B7">
        <w:t>high-quality research</w:t>
      </w:r>
      <w:r w:rsidR="008F6DD3" w:rsidRPr="00552685">
        <w:rPr>
          <w:rFonts w:cstheme="minorHAnsi"/>
        </w:rPr>
        <w:t xml:space="preserve"> in the </w:t>
      </w:r>
      <w:r w:rsidR="00866F91" w:rsidRPr="00552685">
        <w:rPr>
          <w:rFonts w:cstheme="minorHAnsi"/>
        </w:rPr>
        <w:t xml:space="preserve">field of </w:t>
      </w:r>
      <w:r>
        <w:rPr>
          <w:rFonts w:cstheme="minorHAnsi"/>
        </w:rPr>
        <w:t>back pain</w:t>
      </w:r>
      <w:r w:rsidR="0039056F" w:rsidRPr="00552685">
        <w:rPr>
          <w:rFonts w:cstheme="minorHAnsi"/>
        </w:rPr>
        <w:t>.</w:t>
      </w:r>
    </w:p>
    <w:p w14:paraId="3DB3C26E" w14:textId="46073612" w:rsidR="00866F91" w:rsidRPr="00552685" w:rsidRDefault="00866F91" w:rsidP="00903537">
      <w:pPr>
        <w:jc w:val="both"/>
        <w:rPr>
          <w:rFonts w:cstheme="minorHAnsi"/>
        </w:rPr>
      </w:pPr>
    </w:p>
    <w:p w14:paraId="29C46F1A" w14:textId="6FE6FA61" w:rsidR="0039056F" w:rsidRPr="00552685" w:rsidRDefault="00E37413" w:rsidP="00903537">
      <w:pPr>
        <w:jc w:val="both"/>
        <w:rPr>
          <w:rFonts w:cstheme="minorHAnsi"/>
          <w:b/>
          <w:bCs/>
        </w:rPr>
      </w:pPr>
      <w:r w:rsidRPr="00552685">
        <w:rPr>
          <w:rFonts w:cstheme="minorHAnsi"/>
          <w:b/>
          <w:bCs/>
        </w:rPr>
        <w:t>Award Guidelines</w:t>
      </w:r>
    </w:p>
    <w:p w14:paraId="2D82346C" w14:textId="538E8087" w:rsidR="00E134B7" w:rsidRDefault="0039056F" w:rsidP="00903537">
      <w:pPr>
        <w:jc w:val="both"/>
        <w:rPr>
          <w:rFonts w:cstheme="minorHAnsi"/>
          <w:lang w:val="en-US"/>
        </w:rPr>
      </w:pPr>
      <w:r w:rsidRPr="00552685">
        <w:rPr>
          <w:rFonts w:cstheme="minorHAnsi"/>
          <w:lang w:val="en-US"/>
        </w:rPr>
        <w:t xml:space="preserve">Papers eligible for </w:t>
      </w:r>
      <w:r w:rsidR="00E134B7">
        <w:rPr>
          <w:rFonts w:cstheme="minorHAnsi"/>
          <w:lang w:val="en-US"/>
        </w:rPr>
        <w:t xml:space="preserve">the </w:t>
      </w:r>
      <w:r w:rsidR="00E134B7" w:rsidRPr="00E134B7">
        <w:rPr>
          <w:rFonts w:cstheme="minorHAnsi"/>
          <w:lang w:val="en-US"/>
        </w:rPr>
        <w:t>ANZBACK Back Pain Paper of the Year Award</w:t>
      </w:r>
      <w:r w:rsidR="00E134B7" w:rsidRPr="00552685">
        <w:rPr>
          <w:rFonts w:cstheme="minorHAnsi"/>
          <w:lang w:val="en-US"/>
        </w:rPr>
        <w:t xml:space="preserve"> </w:t>
      </w:r>
      <w:r w:rsidR="00E134B7" w:rsidRPr="00EC4136">
        <w:t xml:space="preserve">will be </w:t>
      </w:r>
      <w:r w:rsidR="00A175F1">
        <w:rPr>
          <w:rFonts w:cstheme="minorHAnsi"/>
          <w:lang w:val="en-US"/>
        </w:rPr>
        <w:t>papers that were</w:t>
      </w:r>
      <w:r w:rsidR="00E134B7">
        <w:rPr>
          <w:rFonts w:cstheme="minorHAnsi"/>
          <w:lang w:val="en-US"/>
        </w:rPr>
        <w:t xml:space="preserve"> designed </w:t>
      </w:r>
      <w:r w:rsidR="00E134B7" w:rsidRPr="00EC4136">
        <w:t xml:space="preserve">to improve patient-centred outcomes or healthcare delivery in the field of </w:t>
      </w:r>
      <w:r w:rsidR="00DF76EB">
        <w:rPr>
          <w:rFonts w:cstheme="minorHAnsi"/>
          <w:lang w:val="en-US"/>
        </w:rPr>
        <w:t xml:space="preserve">back pain. </w:t>
      </w:r>
    </w:p>
    <w:p w14:paraId="763CC34F" w14:textId="77777777" w:rsidR="00E134B7" w:rsidRDefault="00E134B7" w:rsidP="00903537">
      <w:pPr>
        <w:jc w:val="both"/>
        <w:rPr>
          <w:rFonts w:cstheme="minorHAnsi"/>
          <w:lang w:val="en-US"/>
        </w:rPr>
      </w:pPr>
    </w:p>
    <w:p w14:paraId="14DAAB28" w14:textId="49ABCC07" w:rsidR="0039056F" w:rsidRPr="00552685" w:rsidRDefault="002C4163" w:rsidP="00903537">
      <w:pPr>
        <w:jc w:val="both"/>
        <w:rPr>
          <w:rFonts w:cstheme="minorHAnsi"/>
          <w:lang w:val="en-US"/>
        </w:rPr>
      </w:pPr>
      <w:r w:rsidRPr="00EC4136">
        <w:t xml:space="preserve">The </w:t>
      </w:r>
      <w:r>
        <w:t>paper</w:t>
      </w:r>
      <w:r w:rsidRPr="00EC4136">
        <w:t xml:space="preserve"> must have been </w:t>
      </w:r>
      <w:r w:rsidR="006A5599">
        <w:t xml:space="preserve">authored by </w:t>
      </w:r>
      <w:r w:rsidRPr="00EC4136">
        <w:t>a current</w:t>
      </w:r>
      <w:r>
        <w:t xml:space="preserve"> m</w:t>
      </w:r>
      <w:r w:rsidRPr="00EC4136">
        <w:t xml:space="preserve">ember of </w:t>
      </w:r>
      <w:r w:rsidR="006A5599">
        <w:t xml:space="preserve">both </w:t>
      </w:r>
      <w:r w:rsidRPr="00EC4136">
        <w:t xml:space="preserve">ANZMUSC </w:t>
      </w:r>
      <w:r>
        <w:t xml:space="preserve">and </w:t>
      </w:r>
      <w:r w:rsidR="006A5599">
        <w:t xml:space="preserve">the </w:t>
      </w:r>
      <w:proofErr w:type="gramStart"/>
      <w:r>
        <w:rPr>
          <w:rFonts w:cstheme="minorHAnsi"/>
        </w:rPr>
        <w:t>ANZBACK</w:t>
      </w:r>
      <w:r w:rsidRPr="00552685">
        <w:rPr>
          <w:rFonts w:cstheme="minorHAnsi"/>
        </w:rPr>
        <w:t xml:space="preserve"> SIG</w:t>
      </w:r>
      <w:r w:rsidR="006A5599">
        <w:rPr>
          <w:rFonts w:cstheme="minorHAnsi"/>
          <w:lang w:val="en-US"/>
        </w:rPr>
        <w:t xml:space="preserve">, </w:t>
      </w:r>
      <w:bookmarkStart w:id="0" w:name="_Hlk34747611"/>
      <w:r w:rsidRPr="00EC4136">
        <w:t>and</w:t>
      </w:r>
      <w:proofErr w:type="gramEnd"/>
      <w:r w:rsidRPr="00EC4136">
        <w:t xml:space="preserve"> </w:t>
      </w:r>
      <w:bookmarkStart w:id="1" w:name="_Hlk94857117"/>
      <w:r w:rsidR="00C07CF0">
        <w:t xml:space="preserve">be </w:t>
      </w:r>
      <w:r w:rsidRPr="00EC4136">
        <w:t xml:space="preserve">published in </w:t>
      </w:r>
      <w:r w:rsidR="006A5599">
        <w:t xml:space="preserve">a scientific journal in </w:t>
      </w:r>
      <w:r w:rsidRPr="00EC4136">
        <w:t>the 2024 calendar year (electronically or in print) in the English language.</w:t>
      </w:r>
      <w:bookmarkEnd w:id="0"/>
      <w:bookmarkEnd w:id="1"/>
      <w:r>
        <w:rPr>
          <w:rFonts w:cstheme="minorHAnsi"/>
          <w:lang w:val="en-US"/>
        </w:rPr>
        <w:t xml:space="preserve"> </w:t>
      </w:r>
      <w:r w:rsidR="0039056F" w:rsidRPr="00552685">
        <w:rPr>
          <w:rFonts w:cstheme="minorHAnsi"/>
          <w:lang w:val="en-US"/>
        </w:rPr>
        <w:t xml:space="preserve">All study designs are eligible, including </w:t>
      </w:r>
      <w:r w:rsidR="00852B11" w:rsidRPr="00552685">
        <w:rPr>
          <w:rFonts w:cstheme="minorHAnsi"/>
          <w:lang w:val="en-US"/>
        </w:rPr>
        <w:t xml:space="preserve">clinical </w:t>
      </w:r>
      <w:r w:rsidR="00DF76EB">
        <w:rPr>
          <w:rFonts w:cstheme="minorHAnsi"/>
          <w:lang w:val="en-US"/>
        </w:rPr>
        <w:t>research,</w:t>
      </w:r>
      <w:r w:rsidR="00852B11" w:rsidRPr="00552685">
        <w:rPr>
          <w:rFonts w:cstheme="minorHAnsi"/>
          <w:lang w:val="en-US"/>
        </w:rPr>
        <w:t xml:space="preserve"> </w:t>
      </w:r>
      <w:r w:rsidR="00DF76EB">
        <w:rPr>
          <w:rFonts w:cstheme="minorHAnsi"/>
          <w:lang w:val="en-US"/>
        </w:rPr>
        <w:t xml:space="preserve">qualitative research, </w:t>
      </w:r>
      <w:r w:rsidR="006A5599">
        <w:rPr>
          <w:rFonts w:cstheme="minorHAnsi"/>
          <w:lang w:val="en-US"/>
        </w:rPr>
        <w:t xml:space="preserve">systematic reviews, </w:t>
      </w:r>
      <w:r w:rsidR="00DF76EB">
        <w:rPr>
          <w:rFonts w:cstheme="minorHAnsi"/>
          <w:lang w:val="en-US"/>
        </w:rPr>
        <w:t xml:space="preserve">economic evaluations and basic science research. </w:t>
      </w:r>
      <w:r w:rsidR="0039056F" w:rsidRPr="00552685">
        <w:rPr>
          <w:rFonts w:cstheme="minorHAnsi"/>
          <w:lang w:val="en-US"/>
        </w:rPr>
        <w:t xml:space="preserve">Editorials, opinion pieces, narrative and clinical reviews are not eligible. A paper may only be nominated once for this award. </w:t>
      </w:r>
    </w:p>
    <w:p w14:paraId="23E4E098" w14:textId="77777777" w:rsidR="0039056F" w:rsidRPr="00552685" w:rsidRDefault="0039056F" w:rsidP="0039056F">
      <w:pPr>
        <w:rPr>
          <w:rFonts w:cstheme="minorHAnsi"/>
          <w:lang w:val="en-US"/>
        </w:rPr>
      </w:pPr>
    </w:p>
    <w:p w14:paraId="067F2AB5" w14:textId="1F1A1322" w:rsidR="0039056F" w:rsidRPr="00552685" w:rsidRDefault="00401746" w:rsidP="0039056F">
      <w:pPr>
        <w:rPr>
          <w:rFonts w:cstheme="minorHAnsi"/>
          <w:lang w:val="en-US"/>
        </w:rPr>
      </w:pPr>
      <w:r w:rsidRPr="00552685">
        <w:rPr>
          <w:rFonts w:cstheme="minorHAnsi"/>
          <w:lang w:val="en-US"/>
        </w:rPr>
        <w:t>The</w:t>
      </w:r>
      <w:r w:rsidR="0039056F" w:rsidRPr="00552685">
        <w:rPr>
          <w:rFonts w:cstheme="minorHAnsi"/>
          <w:lang w:val="en-US"/>
        </w:rPr>
        <w:t xml:space="preserve"> </w:t>
      </w:r>
      <w:r w:rsidR="007328CE">
        <w:rPr>
          <w:rFonts w:cstheme="minorHAnsi"/>
        </w:rPr>
        <w:t>ANZBACK</w:t>
      </w:r>
      <w:r w:rsidR="007328CE" w:rsidRPr="00552685">
        <w:rPr>
          <w:rFonts w:cstheme="minorHAnsi"/>
        </w:rPr>
        <w:t xml:space="preserve"> </w:t>
      </w:r>
      <w:r w:rsidR="00DF76EB">
        <w:rPr>
          <w:rFonts w:cstheme="minorHAnsi"/>
        </w:rPr>
        <w:t>Executive</w:t>
      </w:r>
      <w:r w:rsidRPr="00552685">
        <w:rPr>
          <w:rFonts w:cstheme="minorHAnsi"/>
          <w:lang w:val="en-US"/>
        </w:rPr>
        <w:t xml:space="preserve"> </w:t>
      </w:r>
      <w:r w:rsidR="002C4163" w:rsidRPr="002C4163">
        <w:rPr>
          <w:rFonts w:cstheme="minorHAnsi"/>
          <w:lang w:val="en-US"/>
        </w:rPr>
        <w:t xml:space="preserve">Committee </w:t>
      </w:r>
      <w:r w:rsidR="0039056F" w:rsidRPr="00552685">
        <w:rPr>
          <w:rFonts w:cstheme="minorHAnsi"/>
          <w:lang w:val="en-US"/>
        </w:rPr>
        <w:t>will review</w:t>
      </w:r>
      <w:r w:rsidR="00DF76EB">
        <w:rPr>
          <w:rFonts w:cstheme="minorHAnsi"/>
          <w:lang w:val="en-US"/>
        </w:rPr>
        <w:t xml:space="preserve"> </w:t>
      </w:r>
      <w:r w:rsidR="0039056F" w:rsidRPr="00552685">
        <w:rPr>
          <w:rFonts w:cstheme="minorHAnsi"/>
          <w:lang w:val="en-US"/>
        </w:rPr>
        <w:t xml:space="preserve">all nominations. The panel </w:t>
      </w:r>
      <w:r w:rsidR="00093E81" w:rsidRPr="00EC4136">
        <w:t>may choose not to confer an award</w:t>
      </w:r>
      <w:r w:rsidR="0039056F" w:rsidRPr="00552685">
        <w:rPr>
          <w:rFonts w:cstheme="minorHAnsi"/>
          <w:lang w:val="en-US"/>
        </w:rPr>
        <w:t xml:space="preserve"> during a calendar year. </w:t>
      </w:r>
      <w:r w:rsidR="004D325B" w:rsidRPr="00552685">
        <w:rPr>
          <w:rFonts w:cstheme="minorHAnsi"/>
          <w:lang w:val="en-US"/>
        </w:rPr>
        <w:t>They w</w:t>
      </w:r>
      <w:r w:rsidR="00552685" w:rsidRPr="00552685">
        <w:rPr>
          <w:rFonts w:cstheme="minorHAnsi"/>
          <w:lang w:val="en-US"/>
        </w:rPr>
        <w:t xml:space="preserve">ill use the following criteria, </w:t>
      </w:r>
      <w:r w:rsidR="00390129">
        <w:rPr>
          <w:rFonts w:cstheme="minorHAnsi"/>
          <w:lang w:val="en-US"/>
        </w:rPr>
        <w:t xml:space="preserve">to </w:t>
      </w:r>
      <w:r w:rsidR="00390129" w:rsidRPr="00552685">
        <w:rPr>
          <w:rFonts w:cstheme="minorHAnsi"/>
          <w:lang w:val="en-US"/>
        </w:rPr>
        <w:t>be scored on a 1-4 Likert scale</w:t>
      </w:r>
      <w:r w:rsidR="00390129">
        <w:rPr>
          <w:rFonts w:cstheme="minorHAnsi"/>
          <w:lang w:val="en-US"/>
        </w:rPr>
        <w:t xml:space="preserve">, </w:t>
      </w:r>
      <w:r w:rsidR="00552685" w:rsidRPr="00552685">
        <w:rPr>
          <w:rFonts w:cstheme="minorHAnsi"/>
          <w:lang w:val="en-US"/>
        </w:rPr>
        <w:t xml:space="preserve">with the winner determined by the highest </w:t>
      </w:r>
      <w:r w:rsidR="00390129">
        <w:rPr>
          <w:rFonts w:cstheme="minorHAnsi"/>
          <w:lang w:val="en-US"/>
        </w:rPr>
        <w:t>total</w:t>
      </w:r>
      <w:r w:rsidR="00390129" w:rsidRPr="00552685">
        <w:rPr>
          <w:rFonts w:cstheme="minorHAnsi"/>
          <w:lang w:val="en-US"/>
        </w:rPr>
        <w:t xml:space="preserve"> </w:t>
      </w:r>
      <w:r w:rsidR="00552685" w:rsidRPr="00552685">
        <w:rPr>
          <w:rFonts w:cstheme="minorHAnsi"/>
          <w:lang w:val="en-US"/>
        </w:rPr>
        <w:t>score across these criteria</w:t>
      </w:r>
      <w:r w:rsidR="002C4163" w:rsidRPr="002334EB">
        <w:rPr>
          <w:rFonts w:cstheme="minorHAnsi"/>
          <w:vertAlign w:val="superscript"/>
          <w:lang w:val="en-US"/>
        </w:rPr>
        <w:t>2</w:t>
      </w:r>
      <w:r w:rsidR="00390129">
        <w:rPr>
          <w:rFonts w:cstheme="minorHAnsi"/>
          <w:lang w:val="en-US"/>
        </w:rPr>
        <w:t>:</w:t>
      </w:r>
      <w:r w:rsidR="0088288C" w:rsidRPr="00552685">
        <w:rPr>
          <w:rFonts w:cstheme="minorHAnsi"/>
          <w:lang w:val="en-US"/>
        </w:rPr>
        <w:t xml:space="preserve"> </w:t>
      </w:r>
    </w:p>
    <w:p w14:paraId="460A9FF0" w14:textId="77777777" w:rsidR="00962CE2" w:rsidRPr="00552685" w:rsidRDefault="00962CE2" w:rsidP="0039056F">
      <w:pPr>
        <w:rPr>
          <w:rFonts w:cstheme="minorHAnsi"/>
          <w:lang w:val="en-US"/>
        </w:rPr>
      </w:pPr>
    </w:p>
    <w:p w14:paraId="0EA6A578" w14:textId="2705E8B8" w:rsidR="00093E81" w:rsidRDefault="002C4163" w:rsidP="0039056F">
      <w:pPr>
        <w:numPr>
          <w:ilvl w:val="0"/>
          <w:numId w:val="4"/>
        </w:numPr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t>The paper a</w:t>
      </w:r>
      <w:r w:rsidR="0039056F" w:rsidRPr="00552685">
        <w:rPr>
          <w:rFonts w:cstheme="minorHAnsi"/>
          <w:b/>
          <w:bCs/>
          <w:lang w:val="en-US"/>
        </w:rPr>
        <w:t>ddresses a critical gap</w:t>
      </w:r>
      <w:r w:rsidR="00DA1E55">
        <w:rPr>
          <w:rFonts w:cstheme="minorHAnsi"/>
          <w:b/>
          <w:bCs/>
          <w:lang w:val="en-US"/>
        </w:rPr>
        <w:t xml:space="preserve"> in evidence</w:t>
      </w:r>
      <w:r w:rsidR="0039056F" w:rsidRPr="00552685">
        <w:rPr>
          <w:rFonts w:cstheme="minorHAnsi"/>
          <w:b/>
          <w:bCs/>
          <w:lang w:val="en-US"/>
        </w:rPr>
        <w:t xml:space="preserve"> or a significant innovation in </w:t>
      </w:r>
      <w:r w:rsidR="007328CE">
        <w:rPr>
          <w:rFonts w:cstheme="minorHAnsi"/>
          <w:b/>
          <w:bCs/>
          <w:lang w:val="en-US"/>
        </w:rPr>
        <w:t>back pain</w:t>
      </w:r>
      <w:r w:rsidR="00DA1E55">
        <w:rPr>
          <w:rFonts w:cstheme="minorHAnsi"/>
          <w:b/>
          <w:bCs/>
          <w:lang w:val="en-US"/>
        </w:rPr>
        <w:t xml:space="preserve"> healthcare delivery</w:t>
      </w:r>
    </w:p>
    <w:p w14:paraId="57960AD0" w14:textId="288BE47A" w:rsidR="0039056F" w:rsidRPr="00552685" w:rsidRDefault="00093E81" w:rsidP="0039056F">
      <w:pPr>
        <w:numPr>
          <w:ilvl w:val="0"/>
          <w:numId w:val="4"/>
        </w:numPr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t>T</w:t>
      </w:r>
      <w:r w:rsidRPr="00EC4136">
        <w:rPr>
          <w:b/>
          <w:bCs/>
        </w:rPr>
        <w:t>he quality of the research design, conduct and analysis were outstanding</w:t>
      </w:r>
    </w:p>
    <w:p w14:paraId="06214866" w14:textId="7840BF70" w:rsidR="0039056F" w:rsidRPr="00552685" w:rsidRDefault="002C4163" w:rsidP="0039056F">
      <w:pPr>
        <w:numPr>
          <w:ilvl w:val="0"/>
          <w:numId w:val="4"/>
        </w:numPr>
        <w:rPr>
          <w:rFonts w:cstheme="minorHAnsi"/>
          <w:b/>
          <w:bCs/>
          <w:lang w:val="en-US"/>
        </w:rPr>
      </w:pPr>
      <w:r w:rsidRPr="00093E81">
        <w:rPr>
          <w:b/>
          <w:bCs/>
        </w:rPr>
        <w:t>There is a high likelihood that findings from the paper will significantly impact clinical practice and policy and improve outcomes for patients or back pain healthcare delivery.</w:t>
      </w:r>
    </w:p>
    <w:p w14:paraId="45E33191" w14:textId="77777777" w:rsidR="0039056F" w:rsidRPr="00552685" w:rsidRDefault="0039056F" w:rsidP="0039056F">
      <w:pPr>
        <w:rPr>
          <w:rFonts w:cstheme="minorHAnsi"/>
          <w:lang w:val="en-US"/>
        </w:rPr>
      </w:pPr>
    </w:p>
    <w:p w14:paraId="73E73B08" w14:textId="3A2843FD" w:rsidR="00E37413" w:rsidRPr="00552685" w:rsidRDefault="002C4163" w:rsidP="00655B0E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Any c</w:t>
      </w:r>
      <w:r w:rsidR="0039056F" w:rsidRPr="00552685">
        <w:rPr>
          <w:rFonts w:cstheme="minorHAnsi"/>
          <w:lang w:val="en-US"/>
        </w:rPr>
        <w:t xml:space="preserve">urrent </w:t>
      </w:r>
      <w:r w:rsidR="002950EE">
        <w:rPr>
          <w:rFonts w:cstheme="minorHAnsi"/>
        </w:rPr>
        <w:t>ANZBACK</w:t>
      </w:r>
      <w:r w:rsidR="002950EE" w:rsidRPr="00552685">
        <w:rPr>
          <w:rFonts w:cstheme="minorHAnsi"/>
        </w:rPr>
        <w:t xml:space="preserve"> SIG</w:t>
      </w:r>
      <w:r w:rsidR="002950EE" w:rsidRPr="00552685">
        <w:rPr>
          <w:rFonts w:cstheme="minorHAnsi"/>
          <w:lang w:val="en-US"/>
        </w:rPr>
        <w:t xml:space="preserve"> </w:t>
      </w:r>
      <w:r w:rsidR="002950EE">
        <w:rPr>
          <w:rFonts w:cstheme="minorHAnsi"/>
          <w:lang w:val="en-US"/>
        </w:rPr>
        <w:t>m</w:t>
      </w:r>
      <w:r w:rsidR="002950EE" w:rsidRPr="00552685">
        <w:rPr>
          <w:rFonts w:cstheme="minorHAnsi"/>
          <w:lang w:val="en-US"/>
        </w:rPr>
        <w:t xml:space="preserve">ember </w:t>
      </w:r>
      <w:r w:rsidR="00CB38C7" w:rsidRPr="00B76D29">
        <w:t xml:space="preserve">can nominate </w:t>
      </w:r>
      <w:r w:rsidR="00CB38C7">
        <w:t>ONE</w:t>
      </w:r>
      <w:r w:rsidR="00CB38C7" w:rsidRPr="00B76D29">
        <w:t xml:space="preserve"> </w:t>
      </w:r>
      <w:r w:rsidR="0039056F" w:rsidRPr="00552685">
        <w:rPr>
          <w:rFonts w:cstheme="minorHAnsi"/>
          <w:lang w:val="en-US"/>
        </w:rPr>
        <w:t xml:space="preserve">paper for consideration. </w:t>
      </w:r>
    </w:p>
    <w:p w14:paraId="6FABAE47" w14:textId="4E55267F" w:rsidR="00CE627C" w:rsidRPr="00552685" w:rsidRDefault="00CE627C">
      <w:pPr>
        <w:rPr>
          <w:rFonts w:cstheme="minorHAnsi"/>
        </w:rPr>
      </w:pPr>
    </w:p>
    <w:p w14:paraId="136F049A" w14:textId="545AA2D5" w:rsidR="00074161" w:rsidRPr="00552685" w:rsidRDefault="00074161" w:rsidP="00074161">
      <w:pPr>
        <w:rPr>
          <w:rFonts w:cstheme="minorHAnsi"/>
          <w:b/>
          <w:bCs/>
        </w:rPr>
      </w:pPr>
      <w:r w:rsidRPr="00552685">
        <w:rPr>
          <w:rFonts w:cstheme="minorHAnsi"/>
          <w:b/>
          <w:bCs/>
        </w:rPr>
        <w:t>Announcement</w:t>
      </w:r>
    </w:p>
    <w:p w14:paraId="34835388" w14:textId="326D906C" w:rsidR="0042108D" w:rsidRDefault="00A70FF9" w:rsidP="0042108D">
      <w:pPr>
        <w:rPr>
          <w:lang w:val="en-US"/>
        </w:rPr>
      </w:pPr>
      <w:r w:rsidRPr="0060257A">
        <w:rPr>
          <w:lang w:val="en-US"/>
        </w:rPr>
        <w:t xml:space="preserve">Authors of the shortlisted </w:t>
      </w:r>
      <w:r>
        <w:rPr>
          <w:lang w:val="en-US"/>
        </w:rPr>
        <w:t>trials</w:t>
      </w:r>
      <w:r w:rsidRPr="0060257A" w:rsidDel="0060257A">
        <w:rPr>
          <w:lang w:val="en-US"/>
        </w:rPr>
        <w:t xml:space="preserve"> </w:t>
      </w:r>
      <w:r w:rsidRPr="00EC4136">
        <w:t xml:space="preserve">may be invited </w:t>
      </w:r>
      <w:r w:rsidR="0042108D" w:rsidRPr="00E66FC4">
        <w:rPr>
          <w:lang w:val="en-US"/>
        </w:rPr>
        <w:t xml:space="preserve">to present </w:t>
      </w:r>
      <w:proofErr w:type="gramStart"/>
      <w:r w:rsidR="0042108D" w:rsidRPr="00E66FC4">
        <w:rPr>
          <w:lang w:val="en-US"/>
        </w:rPr>
        <w:t>a</w:t>
      </w:r>
      <w:r w:rsidR="0042108D">
        <w:rPr>
          <w:lang w:val="en-US"/>
        </w:rPr>
        <w:t xml:space="preserve"> brief</w:t>
      </w:r>
      <w:r w:rsidR="0042108D" w:rsidRPr="00E66FC4">
        <w:rPr>
          <w:lang w:val="en-US"/>
        </w:rPr>
        <w:t xml:space="preserve"> summary</w:t>
      </w:r>
      <w:proofErr w:type="gramEnd"/>
      <w:r w:rsidR="0042108D" w:rsidRPr="00E66FC4">
        <w:rPr>
          <w:lang w:val="en-US"/>
        </w:rPr>
        <w:t xml:space="preserve"> of </w:t>
      </w:r>
      <w:r w:rsidR="0042108D">
        <w:rPr>
          <w:lang w:val="en-US"/>
        </w:rPr>
        <w:t>the research</w:t>
      </w:r>
      <w:r w:rsidR="0042108D" w:rsidRPr="00E66FC4">
        <w:rPr>
          <w:lang w:val="en-US"/>
        </w:rPr>
        <w:t xml:space="preserve"> </w:t>
      </w:r>
      <w:r w:rsidR="0042108D">
        <w:rPr>
          <w:lang w:val="en-US"/>
        </w:rPr>
        <w:t xml:space="preserve">at the </w:t>
      </w:r>
      <w:r w:rsidR="007407B1">
        <w:rPr>
          <w:lang w:val="en-US"/>
        </w:rPr>
        <w:t xml:space="preserve">2025 </w:t>
      </w:r>
      <w:r w:rsidR="0042108D">
        <w:t xml:space="preserve">ANZMUSC Scientific Meeting </w:t>
      </w:r>
      <w:r w:rsidR="0042108D" w:rsidRPr="004834C5">
        <w:t>(</w:t>
      </w:r>
      <w:r w:rsidR="0073736A">
        <w:t>8</w:t>
      </w:r>
      <w:r w:rsidR="0073736A" w:rsidRPr="004834C5">
        <w:t xml:space="preserve"> </w:t>
      </w:r>
      <w:r w:rsidR="0042108D" w:rsidRPr="004834C5">
        <w:t xml:space="preserve">&amp; </w:t>
      </w:r>
      <w:r w:rsidR="0073736A">
        <w:t>9</w:t>
      </w:r>
      <w:r w:rsidR="0073736A" w:rsidRPr="004834C5">
        <w:t xml:space="preserve"> </w:t>
      </w:r>
      <w:r w:rsidR="0042108D" w:rsidRPr="004834C5">
        <w:t xml:space="preserve">October </w:t>
      </w:r>
      <w:r w:rsidR="0073736A">
        <w:t>2025, Brisbane</w:t>
      </w:r>
      <w:r w:rsidR="0042108D">
        <w:t>)</w:t>
      </w:r>
      <w:r w:rsidR="0042108D" w:rsidRPr="00E66FC4">
        <w:rPr>
          <w:lang w:val="en-US"/>
        </w:rPr>
        <w:t xml:space="preserve">. </w:t>
      </w:r>
      <w:r w:rsidR="0042108D">
        <w:t xml:space="preserve">The winning </w:t>
      </w:r>
      <w:r w:rsidR="00390129">
        <w:t xml:space="preserve">paper </w:t>
      </w:r>
      <w:r w:rsidR="0042108D">
        <w:t>will be announced publicly and recognised at the Scientific Meeting.</w:t>
      </w:r>
    </w:p>
    <w:p w14:paraId="70AA9F26" w14:textId="5CA875AE" w:rsidR="00E66FC4" w:rsidRPr="00552685" w:rsidRDefault="00E66FC4" w:rsidP="00E66FC4">
      <w:pPr>
        <w:rPr>
          <w:rFonts w:cstheme="minorHAnsi"/>
          <w:lang w:val="en-US"/>
        </w:rPr>
      </w:pPr>
    </w:p>
    <w:p w14:paraId="6735E676" w14:textId="13F9C184" w:rsidR="00E66FC4" w:rsidRPr="00552685" w:rsidRDefault="00E66FC4" w:rsidP="00903537">
      <w:pPr>
        <w:jc w:val="both"/>
        <w:rPr>
          <w:rFonts w:cstheme="minorHAnsi"/>
          <w:b/>
          <w:bCs/>
          <w:lang w:val="en-US"/>
        </w:rPr>
      </w:pPr>
      <w:r w:rsidRPr="00552685">
        <w:rPr>
          <w:rFonts w:cstheme="minorHAnsi"/>
          <w:b/>
          <w:bCs/>
          <w:lang w:val="en-US"/>
        </w:rPr>
        <w:t>Prize</w:t>
      </w:r>
    </w:p>
    <w:p w14:paraId="12B4B12B" w14:textId="7FC8FD0B" w:rsidR="002A747C" w:rsidRPr="00552685" w:rsidRDefault="00E66FC4" w:rsidP="00903537">
      <w:pPr>
        <w:jc w:val="both"/>
        <w:rPr>
          <w:rFonts w:cstheme="minorHAnsi"/>
          <w:lang w:val="en-US"/>
        </w:rPr>
      </w:pPr>
      <w:r w:rsidRPr="00552685">
        <w:rPr>
          <w:rFonts w:cstheme="minorHAnsi"/>
          <w:lang w:val="en-US"/>
        </w:rPr>
        <w:t>The winning author</w:t>
      </w:r>
      <w:r w:rsidR="006A5599">
        <w:rPr>
          <w:rFonts w:cstheme="minorHAnsi"/>
          <w:lang w:val="en-US"/>
        </w:rPr>
        <w:t>s</w:t>
      </w:r>
      <w:r w:rsidRPr="00552685">
        <w:rPr>
          <w:rFonts w:cstheme="minorHAnsi"/>
          <w:lang w:val="en-US"/>
        </w:rPr>
        <w:t xml:space="preserve"> of the Paper of the Year Award will be </w:t>
      </w:r>
      <w:proofErr w:type="spellStart"/>
      <w:r w:rsidRPr="00552685">
        <w:rPr>
          <w:rFonts w:cstheme="minorHAnsi"/>
          <w:lang w:val="en-US"/>
        </w:rPr>
        <w:t>recognised</w:t>
      </w:r>
      <w:proofErr w:type="spellEnd"/>
      <w:r w:rsidRPr="00552685">
        <w:rPr>
          <w:rFonts w:cstheme="minorHAnsi"/>
          <w:lang w:val="en-US"/>
        </w:rPr>
        <w:t xml:space="preserve"> through an ANZMUSC e-Newsletter</w:t>
      </w:r>
      <w:r w:rsidR="00C07CF0">
        <w:rPr>
          <w:rFonts w:cstheme="minorHAnsi"/>
          <w:lang w:val="en-US"/>
        </w:rPr>
        <w:t>,</w:t>
      </w:r>
      <w:r w:rsidRPr="00552685">
        <w:rPr>
          <w:rFonts w:cstheme="minorHAnsi"/>
          <w:lang w:val="en-US"/>
        </w:rPr>
        <w:t xml:space="preserve"> and </w:t>
      </w:r>
      <w:r w:rsidR="00962CE2" w:rsidRPr="00552685">
        <w:rPr>
          <w:rFonts w:cstheme="minorHAnsi"/>
          <w:lang w:val="en-US"/>
        </w:rPr>
        <w:t xml:space="preserve">the </w:t>
      </w:r>
      <w:r w:rsidRPr="00552685">
        <w:rPr>
          <w:rFonts w:cstheme="minorHAnsi"/>
          <w:lang w:val="en-US"/>
        </w:rPr>
        <w:t xml:space="preserve">ANZMUSC </w:t>
      </w:r>
      <w:r w:rsidR="007328CE">
        <w:rPr>
          <w:rFonts w:cstheme="minorHAnsi"/>
          <w:lang w:val="en-US"/>
        </w:rPr>
        <w:t xml:space="preserve">and ANZBACK </w:t>
      </w:r>
      <w:r w:rsidRPr="00552685">
        <w:rPr>
          <w:rFonts w:cstheme="minorHAnsi"/>
          <w:lang w:val="en-US"/>
        </w:rPr>
        <w:t>social media platforms.</w:t>
      </w:r>
      <w:r w:rsidR="00962CE2" w:rsidRPr="00552685">
        <w:rPr>
          <w:rFonts w:cstheme="minorHAnsi"/>
          <w:lang w:val="en-US"/>
        </w:rPr>
        <w:t xml:space="preserve"> </w:t>
      </w:r>
      <w:r w:rsidR="006A5599">
        <w:rPr>
          <w:rFonts w:cstheme="minorHAnsi"/>
          <w:lang w:val="en-US"/>
        </w:rPr>
        <w:t xml:space="preserve">One author </w:t>
      </w:r>
      <w:r w:rsidR="002A747C" w:rsidRPr="00552685">
        <w:rPr>
          <w:rFonts w:cstheme="minorHAnsi"/>
          <w:lang w:val="en-US"/>
        </w:rPr>
        <w:t xml:space="preserve">will also </w:t>
      </w:r>
      <w:r w:rsidR="002A747C" w:rsidRPr="00552685">
        <w:rPr>
          <w:rFonts w:cstheme="minorHAnsi"/>
          <w:lang w:val="en-US"/>
        </w:rPr>
        <w:lastRenderedPageBreak/>
        <w:t xml:space="preserve">receive complimentary registration at the face-to-face ANZMUSC Scientific Meeting in </w:t>
      </w:r>
      <w:r w:rsidR="00CF37EE">
        <w:rPr>
          <w:rFonts w:cstheme="minorHAnsi"/>
          <w:lang w:val="en-US"/>
        </w:rPr>
        <w:t>2026</w:t>
      </w:r>
      <w:r w:rsidR="00CF37EE" w:rsidRPr="00552685">
        <w:rPr>
          <w:rFonts w:cstheme="minorHAnsi"/>
          <w:lang w:val="en-US"/>
        </w:rPr>
        <w:t xml:space="preserve"> </w:t>
      </w:r>
      <w:r w:rsidR="002A747C" w:rsidRPr="00552685">
        <w:rPr>
          <w:rFonts w:cstheme="minorHAnsi"/>
          <w:lang w:val="en-US"/>
        </w:rPr>
        <w:t>(or, in the case of inability to hold a face-to-face meeting that year, the next available face-to-face meeting</w:t>
      </w:r>
      <w:r w:rsidR="00390129">
        <w:rPr>
          <w:rFonts w:cstheme="minorHAnsi"/>
          <w:lang w:val="en-US"/>
        </w:rPr>
        <w:t>)</w:t>
      </w:r>
      <w:r w:rsidR="002A747C" w:rsidRPr="00552685">
        <w:rPr>
          <w:rFonts w:cstheme="minorHAnsi"/>
          <w:lang w:val="en-US"/>
        </w:rPr>
        <w:t>.</w:t>
      </w:r>
    </w:p>
    <w:p w14:paraId="67EA5706" w14:textId="24197E9D" w:rsidR="00903981" w:rsidRPr="00552685" w:rsidRDefault="00903981" w:rsidP="00074161">
      <w:pPr>
        <w:rPr>
          <w:rFonts w:cstheme="minorHAnsi"/>
        </w:rPr>
      </w:pPr>
    </w:p>
    <w:p w14:paraId="011B0310" w14:textId="7862400D" w:rsidR="00903981" w:rsidRPr="00552685" w:rsidRDefault="00903981" w:rsidP="00074161">
      <w:pPr>
        <w:rPr>
          <w:rFonts w:cstheme="minorHAnsi"/>
          <w:b/>
          <w:bCs/>
        </w:rPr>
      </w:pPr>
      <w:r w:rsidRPr="00552685">
        <w:rPr>
          <w:rFonts w:cstheme="minorHAnsi"/>
          <w:b/>
          <w:bCs/>
        </w:rPr>
        <w:t>How to nominate a paper</w:t>
      </w:r>
    </w:p>
    <w:p w14:paraId="5927EA13" w14:textId="2FCF784B" w:rsidR="00204545" w:rsidRPr="00552685" w:rsidRDefault="00204545" w:rsidP="00204545">
      <w:pPr>
        <w:rPr>
          <w:rFonts w:cstheme="minorHAnsi"/>
          <w:lang w:val="en-US"/>
        </w:rPr>
      </w:pPr>
      <w:r w:rsidRPr="00552685">
        <w:rPr>
          <w:rFonts w:cstheme="minorHAnsi"/>
          <w:lang w:val="en-US"/>
        </w:rPr>
        <w:t xml:space="preserve">Current </w:t>
      </w:r>
      <w:r w:rsidR="007328CE">
        <w:rPr>
          <w:rFonts w:cstheme="minorHAnsi"/>
          <w:lang w:val="en-US"/>
        </w:rPr>
        <w:t>ANZBACK</w:t>
      </w:r>
      <w:r w:rsidR="007328CE" w:rsidRPr="00552685">
        <w:rPr>
          <w:rFonts w:cstheme="minorHAnsi"/>
          <w:lang w:val="en-US"/>
        </w:rPr>
        <w:t xml:space="preserve"> </w:t>
      </w:r>
      <w:r w:rsidR="00903537" w:rsidRPr="00552685">
        <w:rPr>
          <w:rFonts w:cstheme="minorHAnsi"/>
          <w:lang w:val="en-US"/>
        </w:rPr>
        <w:t xml:space="preserve">SIG </w:t>
      </w:r>
      <w:r w:rsidRPr="00552685">
        <w:rPr>
          <w:rFonts w:cstheme="minorHAnsi"/>
          <w:lang w:val="en-US"/>
        </w:rPr>
        <w:t xml:space="preserve">members may </w:t>
      </w:r>
      <w:r w:rsidR="00CB38C7">
        <w:rPr>
          <w:rFonts w:cstheme="minorHAnsi"/>
          <w:lang w:val="en-US"/>
        </w:rPr>
        <w:t xml:space="preserve">nominate or </w:t>
      </w:r>
      <w:r w:rsidRPr="00552685">
        <w:rPr>
          <w:rFonts w:cstheme="minorHAnsi"/>
          <w:lang w:val="en-US"/>
        </w:rPr>
        <w:t>self-nominate</w:t>
      </w:r>
      <w:r w:rsidR="00CB38C7">
        <w:rPr>
          <w:rFonts w:cstheme="minorHAnsi"/>
          <w:lang w:val="en-US"/>
        </w:rPr>
        <w:t xml:space="preserve"> </w:t>
      </w:r>
      <w:r w:rsidRPr="00552685">
        <w:rPr>
          <w:rFonts w:cstheme="minorHAnsi"/>
          <w:lang w:val="en-US"/>
        </w:rPr>
        <w:t>a paper for consideration</w:t>
      </w:r>
      <w:r w:rsidR="00497859" w:rsidRPr="00552685">
        <w:rPr>
          <w:rFonts w:cstheme="minorHAnsi"/>
          <w:lang w:val="en-US"/>
        </w:rPr>
        <w:t xml:space="preserve"> </w:t>
      </w:r>
      <w:r w:rsidRPr="00552685">
        <w:rPr>
          <w:rFonts w:cstheme="minorHAnsi"/>
          <w:lang w:val="en-US"/>
        </w:rPr>
        <w:t>by providing the following:</w:t>
      </w:r>
    </w:p>
    <w:p w14:paraId="6B4BB2A4" w14:textId="77777777" w:rsidR="00204545" w:rsidRPr="00552685" w:rsidRDefault="00204545" w:rsidP="00204545">
      <w:pPr>
        <w:rPr>
          <w:rFonts w:cstheme="minorHAnsi"/>
          <w:lang w:val="en-US"/>
        </w:rPr>
      </w:pPr>
    </w:p>
    <w:p w14:paraId="52113251" w14:textId="77777777" w:rsidR="00204545" w:rsidRPr="00552685" w:rsidRDefault="00204545" w:rsidP="00204545">
      <w:pPr>
        <w:numPr>
          <w:ilvl w:val="0"/>
          <w:numId w:val="6"/>
        </w:numPr>
        <w:rPr>
          <w:rFonts w:cstheme="minorHAnsi"/>
          <w:b/>
          <w:bCs/>
          <w:lang w:val="en-US"/>
        </w:rPr>
      </w:pPr>
      <w:r w:rsidRPr="00552685">
        <w:rPr>
          <w:rFonts w:cstheme="minorHAnsi"/>
          <w:b/>
          <w:bCs/>
          <w:lang w:val="en-US"/>
        </w:rPr>
        <w:t>A completed nomination form signed by the applicant</w:t>
      </w:r>
    </w:p>
    <w:p w14:paraId="78C42743" w14:textId="3168D87C" w:rsidR="00204545" w:rsidRPr="00552685" w:rsidRDefault="00204545" w:rsidP="00204545">
      <w:pPr>
        <w:numPr>
          <w:ilvl w:val="0"/>
          <w:numId w:val="6"/>
        </w:numPr>
        <w:rPr>
          <w:rFonts w:cstheme="minorHAnsi"/>
          <w:b/>
          <w:bCs/>
          <w:lang w:val="en-US"/>
        </w:rPr>
      </w:pPr>
      <w:r w:rsidRPr="00552685">
        <w:rPr>
          <w:rFonts w:cstheme="minorHAnsi"/>
          <w:b/>
          <w:bCs/>
          <w:lang w:val="en-US"/>
        </w:rPr>
        <w:t>A PDF copy of the published paper and any supplementary materials.</w:t>
      </w:r>
    </w:p>
    <w:p w14:paraId="1890956B" w14:textId="77777777" w:rsidR="00204545" w:rsidRPr="00552685" w:rsidRDefault="00204545" w:rsidP="00204545">
      <w:pPr>
        <w:rPr>
          <w:rFonts w:cstheme="minorHAnsi"/>
          <w:lang w:val="en-US"/>
        </w:rPr>
      </w:pPr>
    </w:p>
    <w:p w14:paraId="21619288" w14:textId="758FCA17" w:rsidR="0042108D" w:rsidRPr="00E96AC8" w:rsidRDefault="00204545" w:rsidP="0042108D">
      <w:pPr>
        <w:rPr>
          <w:lang w:val="en-US"/>
        </w:rPr>
      </w:pPr>
      <w:r w:rsidRPr="00552685">
        <w:rPr>
          <w:rFonts w:cstheme="minorHAnsi"/>
          <w:lang w:val="en-US"/>
        </w:rPr>
        <w:t>The nomination form can be found below.</w:t>
      </w:r>
      <w:r w:rsidR="0042108D">
        <w:rPr>
          <w:rFonts w:cstheme="minorHAnsi"/>
          <w:lang w:val="en-US"/>
        </w:rPr>
        <w:t xml:space="preserve"> </w:t>
      </w:r>
      <w:r w:rsidR="0042108D" w:rsidRPr="00E96AC8">
        <w:rPr>
          <w:lang w:val="en-US"/>
        </w:rPr>
        <w:t>The same paper may be nominated for more than one ANZMUSC-related trial/paper of the year award. However, each paper can only receive a maximum of one award</w:t>
      </w:r>
      <w:r w:rsidR="00CF37EE">
        <w:rPr>
          <w:lang w:val="en-US"/>
        </w:rPr>
        <w:t xml:space="preserve"> (see below)</w:t>
      </w:r>
      <w:r w:rsidR="0042108D" w:rsidRPr="00E96AC8">
        <w:rPr>
          <w:lang w:val="en-US"/>
        </w:rPr>
        <w:t>.</w:t>
      </w:r>
    </w:p>
    <w:p w14:paraId="373F3091" w14:textId="77777777" w:rsidR="0042108D" w:rsidRPr="00E96AC8" w:rsidRDefault="0042108D" w:rsidP="0042108D">
      <w:pPr>
        <w:rPr>
          <w:lang w:val="en-US"/>
        </w:rPr>
      </w:pPr>
    </w:p>
    <w:p w14:paraId="6B518CFE" w14:textId="7DF53A2C" w:rsidR="00204545" w:rsidRPr="0042108D" w:rsidRDefault="0042108D" w:rsidP="00204545">
      <w:pPr>
        <w:rPr>
          <w:lang w:val="en-US"/>
        </w:rPr>
      </w:pPr>
      <w:r w:rsidRPr="00E96AC8">
        <w:rPr>
          <w:lang w:val="en-US"/>
        </w:rPr>
        <w:t xml:space="preserve">If the same paper is the highest </w:t>
      </w:r>
      <w:r w:rsidR="00390129">
        <w:rPr>
          <w:lang w:val="en-US"/>
        </w:rPr>
        <w:t>scored</w:t>
      </w:r>
      <w:r w:rsidR="00390129" w:rsidRPr="00E96AC8">
        <w:rPr>
          <w:lang w:val="en-US"/>
        </w:rPr>
        <w:t xml:space="preserve"> </w:t>
      </w:r>
      <w:r w:rsidRPr="00E96AC8">
        <w:rPr>
          <w:lang w:val="en-US"/>
        </w:rPr>
        <w:t>paper for more than one award, the hierarchy of award will be Trial of the Year, followed by Paper of the Year from an ANZMUSC Special Interest</w:t>
      </w:r>
      <w:r w:rsidR="00C07CF0">
        <w:rPr>
          <w:lang w:val="en-US"/>
        </w:rPr>
        <w:t xml:space="preserve"> or Methods</w:t>
      </w:r>
      <w:r w:rsidRPr="00E96AC8">
        <w:rPr>
          <w:lang w:val="en-US"/>
        </w:rPr>
        <w:t xml:space="preserve"> Group (e.g. OA</w:t>
      </w:r>
      <w:r w:rsidR="007328CE">
        <w:rPr>
          <w:lang w:val="en-US"/>
        </w:rPr>
        <w:t>, ANZBACK</w:t>
      </w:r>
      <w:r w:rsidR="00B471B6">
        <w:rPr>
          <w:lang w:val="en-US"/>
        </w:rPr>
        <w:t xml:space="preserve">, </w:t>
      </w:r>
      <w:r w:rsidR="00C07CF0">
        <w:rPr>
          <w:lang w:val="en-US"/>
        </w:rPr>
        <w:t>H</w:t>
      </w:r>
      <w:r w:rsidR="00B471B6">
        <w:rPr>
          <w:lang w:val="en-US"/>
        </w:rPr>
        <w:t xml:space="preserve">ealth </w:t>
      </w:r>
      <w:r w:rsidR="00C07CF0">
        <w:rPr>
          <w:lang w:val="en-US"/>
        </w:rPr>
        <w:t>E</w:t>
      </w:r>
      <w:r w:rsidR="00B471B6">
        <w:rPr>
          <w:lang w:val="en-US"/>
        </w:rPr>
        <w:t>conomics</w:t>
      </w:r>
      <w:r w:rsidRPr="00E96AC8">
        <w:rPr>
          <w:lang w:val="en-US"/>
        </w:rPr>
        <w:t>), followed by Best ECR Paper of the Year. If the highest ranked paper in one category is removed from consideration due to being awarded another trial/paper of the year award, the award for that category will then go to the second highest-</w:t>
      </w:r>
      <w:r w:rsidR="00390129">
        <w:rPr>
          <w:lang w:val="en-US"/>
        </w:rPr>
        <w:t>scor</w:t>
      </w:r>
      <w:r w:rsidR="00390129" w:rsidRPr="00E96AC8">
        <w:rPr>
          <w:lang w:val="en-US"/>
        </w:rPr>
        <w:t xml:space="preserve">ed </w:t>
      </w:r>
      <w:r w:rsidRPr="00E96AC8">
        <w:rPr>
          <w:lang w:val="en-US"/>
        </w:rPr>
        <w:t>paper.</w:t>
      </w:r>
    </w:p>
    <w:p w14:paraId="329ADF70" w14:textId="77777777" w:rsidR="00204545" w:rsidRPr="00552685" w:rsidRDefault="00204545" w:rsidP="00204545">
      <w:pPr>
        <w:rPr>
          <w:rFonts w:cstheme="minorHAnsi"/>
          <w:lang w:val="en-US"/>
        </w:rPr>
      </w:pPr>
    </w:p>
    <w:p w14:paraId="7A7AAC91" w14:textId="2FEEB0BA" w:rsidR="00204545" w:rsidRPr="00552685" w:rsidRDefault="00204545" w:rsidP="00204545">
      <w:pPr>
        <w:rPr>
          <w:rFonts w:cstheme="minorHAnsi"/>
          <w:lang w:val="en-US"/>
        </w:rPr>
      </w:pPr>
      <w:r w:rsidRPr="00552685">
        <w:rPr>
          <w:rFonts w:cstheme="minorHAnsi"/>
          <w:b/>
          <w:bCs/>
          <w:lang w:val="en-US"/>
        </w:rPr>
        <w:t>Nominations will close at</w:t>
      </w:r>
      <w:r w:rsidR="00C07CF0">
        <w:rPr>
          <w:rFonts w:cstheme="minorHAnsi"/>
          <w:b/>
          <w:bCs/>
          <w:lang w:val="en-US"/>
        </w:rPr>
        <w:t xml:space="preserve"> </w:t>
      </w:r>
      <w:r w:rsidR="00CA1221">
        <w:rPr>
          <w:rFonts w:cstheme="minorHAnsi"/>
          <w:b/>
          <w:bCs/>
          <w:lang w:val="en-US"/>
        </w:rPr>
        <w:t>5pm</w:t>
      </w:r>
      <w:r w:rsidRPr="00552685">
        <w:rPr>
          <w:rFonts w:cstheme="minorHAnsi"/>
          <w:b/>
          <w:bCs/>
          <w:lang w:val="en-US"/>
        </w:rPr>
        <w:t xml:space="preserve"> </w:t>
      </w:r>
      <w:r w:rsidR="00025A98" w:rsidRPr="00552685">
        <w:rPr>
          <w:rFonts w:cstheme="minorHAnsi"/>
          <w:b/>
          <w:bCs/>
          <w:lang w:val="en-US"/>
        </w:rPr>
        <w:t>A</w:t>
      </w:r>
      <w:r w:rsidRPr="00552685">
        <w:rPr>
          <w:rFonts w:cstheme="minorHAnsi"/>
          <w:b/>
          <w:bCs/>
          <w:lang w:val="en-US"/>
        </w:rPr>
        <w:t xml:space="preserve">EST on </w:t>
      </w:r>
      <w:r w:rsidR="00CA1221">
        <w:rPr>
          <w:rFonts w:cstheme="minorHAnsi"/>
          <w:b/>
          <w:bCs/>
          <w:lang w:val="en-US"/>
        </w:rPr>
        <w:t>Monday</w:t>
      </w:r>
      <w:r w:rsidR="00B014B4">
        <w:rPr>
          <w:rFonts w:cstheme="minorHAnsi"/>
          <w:b/>
          <w:bCs/>
          <w:lang w:val="en-US"/>
        </w:rPr>
        <w:t xml:space="preserve"> </w:t>
      </w:r>
      <w:r w:rsidR="00300D71">
        <w:rPr>
          <w:rFonts w:cstheme="minorHAnsi"/>
          <w:b/>
          <w:bCs/>
          <w:lang w:val="en-US"/>
        </w:rPr>
        <w:t>1</w:t>
      </w:r>
      <w:r w:rsidR="00300D71" w:rsidRPr="00B014B4">
        <w:rPr>
          <w:rFonts w:cstheme="minorHAnsi"/>
          <w:b/>
          <w:bCs/>
          <w:vertAlign w:val="superscript"/>
          <w:lang w:val="en-US"/>
        </w:rPr>
        <w:t>st</w:t>
      </w:r>
      <w:r w:rsidR="00B014B4">
        <w:rPr>
          <w:rFonts w:cstheme="minorHAnsi"/>
          <w:b/>
          <w:bCs/>
          <w:lang w:val="en-US"/>
        </w:rPr>
        <w:t xml:space="preserve"> </w:t>
      </w:r>
      <w:proofErr w:type="gramStart"/>
      <w:r w:rsidR="00F67A23">
        <w:rPr>
          <w:rFonts w:cstheme="minorHAnsi"/>
          <w:b/>
          <w:bCs/>
          <w:lang w:val="en-US"/>
        </w:rPr>
        <w:t>September</w:t>
      </w:r>
      <w:r w:rsidRPr="00552685">
        <w:rPr>
          <w:rFonts w:cstheme="minorHAnsi"/>
          <w:b/>
          <w:bCs/>
          <w:lang w:val="en-US"/>
        </w:rPr>
        <w:t>,</w:t>
      </w:r>
      <w:proofErr w:type="gramEnd"/>
      <w:r w:rsidRPr="00552685">
        <w:rPr>
          <w:rFonts w:cstheme="minorHAnsi"/>
          <w:b/>
          <w:bCs/>
          <w:lang w:val="en-US"/>
        </w:rPr>
        <w:t xml:space="preserve"> 202</w:t>
      </w:r>
      <w:r w:rsidR="00B014B4">
        <w:rPr>
          <w:rFonts w:cstheme="minorHAnsi"/>
          <w:b/>
          <w:bCs/>
          <w:lang w:val="en-US"/>
        </w:rPr>
        <w:t>5</w:t>
      </w:r>
      <w:r w:rsidRPr="00552685">
        <w:rPr>
          <w:rFonts w:cstheme="minorHAnsi"/>
          <w:b/>
          <w:bCs/>
          <w:lang w:val="en-US"/>
        </w:rPr>
        <w:t xml:space="preserve">. </w:t>
      </w:r>
      <w:r w:rsidRPr="00552685">
        <w:rPr>
          <w:rFonts w:cstheme="minorHAnsi"/>
          <w:lang w:val="en-US"/>
        </w:rPr>
        <w:t>No further nominations will be accepted after the deadline.</w:t>
      </w:r>
    </w:p>
    <w:p w14:paraId="4F3B318F" w14:textId="77777777" w:rsidR="00204545" w:rsidRDefault="00204545" w:rsidP="00204545">
      <w:pPr>
        <w:rPr>
          <w:rFonts w:cstheme="minorHAnsi"/>
          <w:lang w:val="en-US"/>
        </w:rPr>
      </w:pPr>
    </w:p>
    <w:p w14:paraId="013E51A3" w14:textId="09A5C2DB" w:rsidR="00A175F1" w:rsidRPr="00B014B4" w:rsidRDefault="00DA1E55" w:rsidP="00B014B4">
      <w:pPr>
        <w:rPr>
          <w:rFonts w:cstheme="minorHAnsi"/>
        </w:rPr>
        <w:sectPr w:rsidR="00A175F1" w:rsidRPr="00B014B4" w:rsidSect="00C6029F">
          <w:headerReference w:type="default" r:id="rId10"/>
          <w:footerReference w:type="even" r:id="rId11"/>
          <w:footerReference w:type="default" r:id="rId12"/>
          <w:pgSz w:w="11906" w:h="16838"/>
          <w:pgMar w:top="2096" w:right="1440" w:bottom="1440" w:left="1440" w:header="708" w:footer="708" w:gutter="0"/>
          <w:cols w:space="708"/>
          <w:docGrid w:linePitch="360"/>
        </w:sectPr>
      </w:pPr>
      <w:r w:rsidRPr="00EC4136">
        <w:t xml:space="preserve">Please upload the completed nomination form and a PDF copy of the publication and supplementary </w:t>
      </w:r>
      <w:r w:rsidR="00B014B4">
        <w:t xml:space="preserve">to the </w:t>
      </w:r>
      <w:r w:rsidR="00B014B4" w:rsidRPr="00F67A23">
        <w:t xml:space="preserve">online form </w:t>
      </w:r>
      <w:hyperlink r:id="rId13" w:history="1">
        <w:r w:rsidR="00B014B4" w:rsidRPr="00F67A23">
          <w:rPr>
            <w:rStyle w:val="Hyperlink"/>
          </w:rPr>
          <w:t>here</w:t>
        </w:r>
      </w:hyperlink>
      <w:r w:rsidR="00B014B4" w:rsidRPr="00F67A23">
        <w:t>.</w:t>
      </w:r>
    </w:p>
    <w:tbl>
      <w:tblPr>
        <w:tblStyle w:val="TableGrid"/>
        <w:tblpPr w:leftFromText="180" w:rightFromText="180" w:tblpY="523"/>
        <w:tblW w:w="0" w:type="auto"/>
        <w:tblLook w:val="04A0" w:firstRow="1" w:lastRow="0" w:firstColumn="1" w:lastColumn="0" w:noHBand="0" w:noVBand="1"/>
      </w:tblPr>
      <w:tblGrid>
        <w:gridCol w:w="4815"/>
        <w:gridCol w:w="4201"/>
      </w:tblGrid>
      <w:tr w:rsidR="00A175F1" w:rsidRPr="00B014B4" w14:paraId="3C3A1BA5" w14:textId="77777777" w:rsidTr="00B014B4">
        <w:trPr>
          <w:trHeight w:val="432"/>
        </w:trPr>
        <w:tc>
          <w:tcPr>
            <w:tcW w:w="4815" w:type="dxa"/>
          </w:tcPr>
          <w:p w14:paraId="0BADBD41" w14:textId="091C0A37" w:rsidR="00A175F1" w:rsidRPr="00B014B4" w:rsidRDefault="00A175F1" w:rsidP="008E07CE">
            <w:r w:rsidRPr="00B014B4">
              <w:lastRenderedPageBreak/>
              <w:t>Title of the pape</w:t>
            </w:r>
            <w:r w:rsidR="00B014B4">
              <w:t>r</w:t>
            </w:r>
          </w:p>
        </w:tc>
        <w:tc>
          <w:tcPr>
            <w:tcW w:w="4201" w:type="dxa"/>
          </w:tcPr>
          <w:p w14:paraId="23422960" w14:textId="77777777" w:rsidR="00A175F1" w:rsidRPr="00B014B4" w:rsidRDefault="00A175F1" w:rsidP="008E07CE"/>
        </w:tc>
      </w:tr>
      <w:tr w:rsidR="00A175F1" w:rsidRPr="00B014B4" w14:paraId="07540451" w14:textId="77777777" w:rsidTr="00B014B4">
        <w:trPr>
          <w:trHeight w:val="432"/>
        </w:trPr>
        <w:tc>
          <w:tcPr>
            <w:tcW w:w="4815" w:type="dxa"/>
          </w:tcPr>
          <w:p w14:paraId="2CE4AA66" w14:textId="6F1A2A5C" w:rsidR="00A175F1" w:rsidRPr="00B014B4" w:rsidRDefault="00A175F1" w:rsidP="008E07CE">
            <w:r w:rsidRPr="00B014B4">
              <w:t>Name</w:t>
            </w:r>
            <w:r w:rsidR="006A5599" w:rsidRPr="00B014B4">
              <w:t>s</w:t>
            </w:r>
            <w:r w:rsidRPr="00B014B4">
              <w:t xml:space="preserve"> of the ANZBACK Member</w:t>
            </w:r>
            <w:r w:rsidR="006A5599" w:rsidRPr="00B014B4">
              <w:t>(s)</w:t>
            </w:r>
            <w:r w:rsidRPr="00B014B4">
              <w:t xml:space="preserve"> </w:t>
            </w:r>
            <w:r w:rsidR="006A5599" w:rsidRPr="00B014B4">
              <w:t xml:space="preserve">who are authors on </w:t>
            </w:r>
            <w:r w:rsidRPr="00B014B4">
              <w:t>the paper</w:t>
            </w:r>
          </w:p>
        </w:tc>
        <w:tc>
          <w:tcPr>
            <w:tcW w:w="4201" w:type="dxa"/>
          </w:tcPr>
          <w:p w14:paraId="5B69DD1A" w14:textId="77777777" w:rsidR="00A175F1" w:rsidRPr="00B014B4" w:rsidRDefault="00A175F1" w:rsidP="008E07CE">
            <w:pPr>
              <w:rPr>
                <w:rFonts w:cs="Calibri"/>
                <w:sz w:val="22"/>
                <w:szCs w:val="22"/>
              </w:rPr>
            </w:pPr>
          </w:p>
        </w:tc>
      </w:tr>
      <w:tr w:rsidR="00A175F1" w:rsidRPr="00B014B4" w14:paraId="28645F31" w14:textId="77777777" w:rsidTr="00B014B4">
        <w:trPr>
          <w:trHeight w:val="432"/>
        </w:trPr>
        <w:tc>
          <w:tcPr>
            <w:tcW w:w="4815" w:type="dxa"/>
          </w:tcPr>
          <w:p w14:paraId="1197DABE" w14:textId="09845BC8" w:rsidR="00A175F1" w:rsidRPr="00B014B4" w:rsidRDefault="00A175F1" w:rsidP="008E07CE">
            <w:r w:rsidRPr="00B014B4">
              <w:t xml:space="preserve">Name of the </w:t>
            </w:r>
            <w:r w:rsidR="006A5599" w:rsidRPr="00B014B4">
              <w:t>corresponding author</w:t>
            </w:r>
          </w:p>
        </w:tc>
        <w:tc>
          <w:tcPr>
            <w:tcW w:w="4201" w:type="dxa"/>
          </w:tcPr>
          <w:p w14:paraId="09AF628D" w14:textId="77777777" w:rsidR="00A175F1" w:rsidRPr="00B014B4" w:rsidRDefault="00A175F1" w:rsidP="008E07CE">
            <w:pPr>
              <w:rPr>
                <w:rFonts w:cs="Calibri"/>
                <w:sz w:val="22"/>
                <w:szCs w:val="22"/>
              </w:rPr>
            </w:pPr>
          </w:p>
        </w:tc>
      </w:tr>
      <w:tr w:rsidR="00A175F1" w:rsidRPr="00B014B4" w14:paraId="0D736321" w14:textId="77777777" w:rsidTr="00B014B4">
        <w:trPr>
          <w:trHeight w:val="432"/>
        </w:trPr>
        <w:tc>
          <w:tcPr>
            <w:tcW w:w="4815" w:type="dxa"/>
          </w:tcPr>
          <w:p w14:paraId="2DA49579" w14:textId="77777777" w:rsidR="00A175F1" w:rsidRPr="00B014B4" w:rsidRDefault="00A175F1" w:rsidP="008E07CE">
            <w:pPr>
              <w:ind w:left="720"/>
            </w:pPr>
            <w:r w:rsidRPr="00B014B4">
              <w:t>Email</w:t>
            </w:r>
          </w:p>
        </w:tc>
        <w:tc>
          <w:tcPr>
            <w:tcW w:w="4201" w:type="dxa"/>
          </w:tcPr>
          <w:p w14:paraId="1E06FF0D" w14:textId="77777777" w:rsidR="00A175F1" w:rsidRPr="00B014B4" w:rsidRDefault="00A175F1" w:rsidP="008E07CE"/>
        </w:tc>
      </w:tr>
      <w:tr w:rsidR="00A175F1" w:rsidRPr="00B014B4" w14:paraId="58CAE7C1" w14:textId="77777777" w:rsidTr="00B014B4">
        <w:trPr>
          <w:trHeight w:val="432"/>
        </w:trPr>
        <w:tc>
          <w:tcPr>
            <w:tcW w:w="4815" w:type="dxa"/>
          </w:tcPr>
          <w:p w14:paraId="1EAE8E74" w14:textId="77777777" w:rsidR="00A175F1" w:rsidRPr="00B014B4" w:rsidRDefault="00A175F1" w:rsidP="008E07CE">
            <w:pPr>
              <w:ind w:left="720"/>
            </w:pPr>
            <w:r w:rsidRPr="00B014B4">
              <w:t>Phone</w:t>
            </w:r>
          </w:p>
        </w:tc>
        <w:tc>
          <w:tcPr>
            <w:tcW w:w="4201" w:type="dxa"/>
          </w:tcPr>
          <w:p w14:paraId="299BCB17" w14:textId="77777777" w:rsidR="00A175F1" w:rsidRPr="00B014B4" w:rsidRDefault="00A175F1" w:rsidP="008E07CE"/>
        </w:tc>
      </w:tr>
      <w:tr w:rsidR="00A175F1" w:rsidRPr="00B014B4" w14:paraId="2D1953AB" w14:textId="77777777" w:rsidTr="00B014B4">
        <w:trPr>
          <w:trHeight w:val="432"/>
        </w:trPr>
        <w:tc>
          <w:tcPr>
            <w:tcW w:w="4815" w:type="dxa"/>
          </w:tcPr>
          <w:p w14:paraId="7B29AC01" w14:textId="2207EDF4" w:rsidR="00A175F1" w:rsidRPr="00B014B4" w:rsidRDefault="00A175F1" w:rsidP="008E07CE">
            <w:r w:rsidRPr="00B014B4">
              <w:t xml:space="preserve">Citation of the publication </w:t>
            </w:r>
          </w:p>
        </w:tc>
        <w:tc>
          <w:tcPr>
            <w:tcW w:w="4201" w:type="dxa"/>
          </w:tcPr>
          <w:p w14:paraId="08B89ADA" w14:textId="77777777" w:rsidR="00A175F1" w:rsidRPr="00B014B4" w:rsidRDefault="00A175F1" w:rsidP="008E07CE"/>
        </w:tc>
      </w:tr>
      <w:tr w:rsidR="00A175F1" w:rsidRPr="00B014B4" w14:paraId="1062B713" w14:textId="77777777" w:rsidTr="00B014B4">
        <w:trPr>
          <w:trHeight w:val="432"/>
        </w:trPr>
        <w:tc>
          <w:tcPr>
            <w:tcW w:w="4815" w:type="dxa"/>
          </w:tcPr>
          <w:p w14:paraId="3FABA2FC" w14:textId="1AF316DA" w:rsidR="00A175F1" w:rsidRPr="00B014B4" w:rsidRDefault="00A175F1" w:rsidP="008E07CE">
            <w:r w:rsidRPr="00B014B4">
              <w:t xml:space="preserve">Date paper </w:t>
            </w:r>
            <w:r w:rsidR="00CB38C7" w:rsidRPr="00B014B4">
              <w:t>was</w:t>
            </w:r>
            <w:r w:rsidRPr="00B014B4">
              <w:t xml:space="preserve"> published (electronic or print)</w:t>
            </w:r>
          </w:p>
        </w:tc>
        <w:tc>
          <w:tcPr>
            <w:tcW w:w="4201" w:type="dxa"/>
          </w:tcPr>
          <w:p w14:paraId="36986B8C" w14:textId="77777777" w:rsidR="00A175F1" w:rsidRPr="00B014B4" w:rsidRDefault="00A175F1" w:rsidP="008E07CE"/>
        </w:tc>
      </w:tr>
      <w:tr w:rsidR="00A175F1" w:rsidRPr="00B014B4" w14:paraId="1A1CCBC1" w14:textId="77777777" w:rsidTr="00B014B4">
        <w:trPr>
          <w:trHeight w:val="432"/>
        </w:trPr>
        <w:tc>
          <w:tcPr>
            <w:tcW w:w="4815" w:type="dxa"/>
          </w:tcPr>
          <w:p w14:paraId="795BE470" w14:textId="39C2D259" w:rsidR="00A175F1" w:rsidRPr="00B014B4" w:rsidRDefault="00A175F1" w:rsidP="008E07CE">
            <w:r w:rsidRPr="00B014B4">
              <w:rPr>
                <w:rFonts w:cs="Calibri"/>
              </w:rPr>
              <w:t>Did this paper receive funding from the NHMRC/MRFF? If so, please provide the amount and the NHMRC/MRFF Funding ID number.</w:t>
            </w:r>
          </w:p>
        </w:tc>
        <w:tc>
          <w:tcPr>
            <w:tcW w:w="4201" w:type="dxa"/>
          </w:tcPr>
          <w:p w14:paraId="55578882" w14:textId="24B1930F" w:rsidR="00A175F1" w:rsidRPr="00B014B4" w:rsidRDefault="00A175F1" w:rsidP="008E07CE"/>
        </w:tc>
      </w:tr>
      <w:tr w:rsidR="00A175F1" w:rsidRPr="00B014B4" w14:paraId="73E29CAC" w14:textId="77777777" w:rsidTr="00B014B4">
        <w:trPr>
          <w:trHeight w:val="432"/>
        </w:trPr>
        <w:tc>
          <w:tcPr>
            <w:tcW w:w="4815" w:type="dxa"/>
          </w:tcPr>
          <w:p w14:paraId="5DC16D80" w14:textId="19B5CB82" w:rsidR="00A175F1" w:rsidRPr="00B014B4" w:rsidRDefault="00A175F1" w:rsidP="008E07CE">
            <w:pPr>
              <w:rPr>
                <w:rFonts w:cs="Calibri"/>
              </w:rPr>
            </w:pPr>
            <w:r w:rsidRPr="00B014B4">
              <w:rPr>
                <w:rFonts w:cs="Calibri"/>
              </w:rPr>
              <w:t>Did this paper receive funding other than the NHMRC/MRFF? If so, please provide the amount and identifier (where appropriate).</w:t>
            </w:r>
          </w:p>
        </w:tc>
        <w:tc>
          <w:tcPr>
            <w:tcW w:w="4201" w:type="dxa"/>
          </w:tcPr>
          <w:p w14:paraId="60929ECA" w14:textId="77777777" w:rsidR="00A175F1" w:rsidRPr="00B014B4" w:rsidRDefault="00A175F1" w:rsidP="008E07CE"/>
        </w:tc>
      </w:tr>
      <w:tr w:rsidR="00A175F1" w:rsidRPr="00B014B4" w14:paraId="13FA4D0E" w14:textId="77777777" w:rsidTr="00B014B4">
        <w:trPr>
          <w:trHeight w:val="432"/>
        </w:trPr>
        <w:tc>
          <w:tcPr>
            <w:tcW w:w="4815" w:type="dxa"/>
          </w:tcPr>
          <w:p w14:paraId="57A164E6" w14:textId="2CD74BC1" w:rsidR="00A175F1" w:rsidRPr="00B014B4" w:rsidRDefault="00A175F1" w:rsidP="008E07CE">
            <w:pPr>
              <w:rPr>
                <w:rFonts w:cs="Calibri"/>
              </w:rPr>
            </w:pPr>
            <w:r w:rsidRPr="00B014B4">
              <w:rPr>
                <w:rFonts w:cs="Calibri"/>
              </w:rPr>
              <w:t xml:space="preserve">Did this paper involve any formal collaboration with a commercial entity? If so, please provide </w:t>
            </w:r>
            <w:proofErr w:type="gramStart"/>
            <w:r w:rsidRPr="00B014B4">
              <w:rPr>
                <w:rFonts w:cs="Calibri"/>
              </w:rPr>
              <w:t>a brief summary</w:t>
            </w:r>
            <w:proofErr w:type="gramEnd"/>
            <w:r w:rsidRPr="00B014B4">
              <w:rPr>
                <w:rFonts w:cs="Calibri"/>
              </w:rPr>
              <w:t xml:space="preserve"> of industry involvement.</w:t>
            </w:r>
          </w:p>
        </w:tc>
        <w:tc>
          <w:tcPr>
            <w:tcW w:w="4201" w:type="dxa"/>
          </w:tcPr>
          <w:p w14:paraId="65A8B37A" w14:textId="77777777" w:rsidR="00A175F1" w:rsidRPr="00B014B4" w:rsidRDefault="00A175F1" w:rsidP="008E07CE"/>
        </w:tc>
      </w:tr>
      <w:tr w:rsidR="00A175F1" w:rsidRPr="00B014B4" w14:paraId="0EB261EC" w14:textId="77777777" w:rsidTr="00B014B4">
        <w:trPr>
          <w:trHeight w:val="567"/>
        </w:trPr>
        <w:tc>
          <w:tcPr>
            <w:tcW w:w="4815" w:type="dxa"/>
          </w:tcPr>
          <w:p w14:paraId="046ABDA0" w14:textId="31F7CCA3" w:rsidR="00A175F1" w:rsidRPr="00B014B4" w:rsidRDefault="00851299" w:rsidP="008E07CE">
            <w:r w:rsidRPr="00B014B4">
              <w:t>Paper</w:t>
            </w:r>
            <w:r w:rsidR="00A175F1" w:rsidRPr="00B014B4">
              <w:t xml:space="preserve"> nominated by</w:t>
            </w:r>
          </w:p>
        </w:tc>
        <w:tc>
          <w:tcPr>
            <w:tcW w:w="4201" w:type="dxa"/>
          </w:tcPr>
          <w:p w14:paraId="0DF944B2" w14:textId="77777777" w:rsidR="00A175F1" w:rsidRPr="00B014B4" w:rsidRDefault="00A175F1" w:rsidP="008E07CE">
            <w:r w:rsidRPr="00B014B4">
              <w:t xml:space="preserve"> </w:t>
            </w:r>
          </w:p>
          <w:p w14:paraId="2ECD2287" w14:textId="77777777" w:rsidR="00A175F1" w:rsidRPr="00B014B4" w:rsidRDefault="00A175F1" w:rsidP="008E07CE"/>
        </w:tc>
      </w:tr>
      <w:tr w:rsidR="00A175F1" w:rsidRPr="00B014B4" w14:paraId="47FDC2EF" w14:textId="77777777" w:rsidTr="00B014B4">
        <w:trPr>
          <w:trHeight w:val="567"/>
        </w:trPr>
        <w:tc>
          <w:tcPr>
            <w:tcW w:w="4815" w:type="dxa"/>
          </w:tcPr>
          <w:p w14:paraId="6C635C25" w14:textId="77777777" w:rsidR="00A175F1" w:rsidRPr="00B014B4" w:rsidRDefault="00A175F1" w:rsidP="008E07CE">
            <w:r w:rsidRPr="00B014B4">
              <w:t>Email</w:t>
            </w:r>
          </w:p>
        </w:tc>
        <w:tc>
          <w:tcPr>
            <w:tcW w:w="4201" w:type="dxa"/>
          </w:tcPr>
          <w:p w14:paraId="3AD2E73C" w14:textId="77777777" w:rsidR="00A175F1" w:rsidRPr="00B014B4" w:rsidRDefault="00A175F1" w:rsidP="008E07CE"/>
        </w:tc>
      </w:tr>
      <w:tr w:rsidR="00A175F1" w:rsidRPr="00B014B4" w14:paraId="1BBBA1AC" w14:textId="77777777" w:rsidTr="00B014B4">
        <w:trPr>
          <w:trHeight w:val="567"/>
        </w:trPr>
        <w:tc>
          <w:tcPr>
            <w:tcW w:w="4815" w:type="dxa"/>
          </w:tcPr>
          <w:p w14:paraId="6D2C385E" w14:textId="77777777" w:rsidR="00A175F1" w:rsidRPr="00B014B4" w:rsidRDefault="00A175F1" w:rsidP="008E07CE">
            <w:r w:rsidRPr="00B014B4">
              <w:t>Phone</w:t>
            </w:r>
          </w:p>
        </w:tc>
        <w:tc>
          <w:tcPr>
            <w:tcW w:w="4201" w:type="dxa"/>
          </w:tcPr>
          <w:p w14:paraId="547B5D6B" w14:textId="77777777" w:rsidR="00A175F1" w:rsidRPr="00B014B4" w:rsidRDefault="00A175F1" w:rsidP="008E07CE"/>
        </w:tc>
      </w:tr>
      <w:tr w:rsidR="00A175F1" w:rsidRPr="00B014B4" w14:paraId="540DCAFC" w14:textId="77777777" w:rsidTr="00B014B4">
        <w:trPr>
          <w:trHeight w:val="567"/>
        </w:trPr>
        <w:tc>
          <w:tcPr>
            <w:tcW w:w="4815" w:type="dxa"/>
          </w:tcPr>
          <w:p w14:paraId="0836081F" w14:textId="77777777" w:rsidR="00A175F1" w:rsidRPr="00B014B4" w:rsidRDefault="00A175F1" w:rsidP="008E07CE">
            <w:r w:rsidRPr="00B014B4">
              <w:t>Signature</w:t>
            </w:r>
          </w:p>
        </w:tc>
        <w:tc>
          <w:tcPr>
            <w:tcW w:w="4201" w:type="dxa"/>
          </w:tcPr>
          <w:p w14:paraId="1BE24F6D" w14:textId="77777777" w:rsidR="00A175F1" w:rsidRPr="00B014B4" w:rsidRDefault="00A175F1" w:rsidP="008E07CE"/>
        </w:tc>
      </w:tr>
      <w:tr w:rsidR="00A175F1" w:rsidRPr="00EC4136" w14:paraId="2D5C1853" w14:textId="77777777" w:rsidTr="00B014B4">
        <w:trPr>
          <w:trHeight w:val="567"/>
        </w:trPr>
        <w:tc>
          <w:tcPr>
            <w:tcW w:w="4815" w:type="dxa"/>
          </w:tcPr>
          <w:p w14:paraId="3030FCD7" w14:textId="77777777" w:rsidR="00A175F1" w:rsidRPr="00EC4136" w:rsidRDefault="00A175F1" w:rsidP="008E07CE">
            <w:r w:rsidRPr="00B014B4">
              <w:t>Date</w:t>
            </w:r>
          </w:p>
        </w:tc>
        <w:tc>
          <w:tcPr>
            <w:tcW w:w="4201" w:type="dxa"/>
          </w:tcPr>
          <w:p w14:paraId="62608F08" w14:textId="77777777" w:rsidR="00A175F1" w:rsidRPr="00EC4136" w:rsidRDefault="00A175F1" w:rsidP="008E07CE"/>
        </w:tc>
      </w:tr>
    </w:tbl>
    <w:p w14:paraId="7D343AAF" w14:textId="77777777" w:rsidR="00A175F1" w:rsidRDefault="00A175F1" w:rsidP="00A175F1">
      <w:pPr>
        <w:jc w:val="center"/>
        <w:rPr>
          <w:rFonts w:cstheme="minorHAnsi"/>
          <w:b/>
          <w:bCs/>
          <w:lang w:val="en-US"/>
        </w:rPr>
      </w:pPr>
      <w:r w:rsidRPr="00552685">
        <w:rPr>
          <w:rFonts w:cstheme="minorHAnsi"/>
          <w:b/>
          <w:bCs/>
          <w:lang w:val="en-US"/>
        </w:rPr>
        <w:t>Nomination Form</w:t>
      </w:r>
    </w:p>
    <w:p w14:paraId="4CDD8D93" w14:textId="163CA9D6" w:rsidR="000742B2" w:rsidRDefault="000742B2" w:rsidP="004D0AAE">
      <w:pPr>
        <w:spacing w:line="480" w:lineRule="auto"/>
        <w:rPr>
          <w:rFonts w:cstheme="minorHAnsi"/>
          <w:lang w:val="en-US"/>
        </w:rPr>
      </w:pPr>
    </w:p>
    <w:p w14:paraId="06A7573A" w14:textId="77777777" w:rsidR="00851299" w:rsidRDefault="00851299" w:rsidP="004D0AAE">
      <w:pPr>
        <w:spacing w:line="480" w:lineRule="auto"/>
        <w:rPr>
          <w:rFonts w:cstheme="minorHAnsi"/>
          <w:lang w:val="en-US"/>
        </w:rPr>
      </w:pPr>
    </w:p>
    <w:p w14:paraId="3B222A4B" w14:textId="77777777" w:rsidR="00CB38C7" w:rsidRDefault="00CB38C7" w:rsidP="004D0AAE">
      <w:pPr>
        <w:spacing w:line="480" w:lineRule="auto"/>
        <w:rPr>
          <w:rFonts w:cstheme="minorHAnsi"/>
          <w:lang w:val="en-US"/>
        </w:rPr>
      </w:pPr>
    </w:p>
    <w:p w14:paraId="2354D258" w14:textId="77777777" w:rsidR="00CB38C7" w:rsidRDefault="00CB38C7" w:rsidP="004D0AAE">
      <w:pPr>
        <w:spacing w:line="480" w:lineRule="auto"/>
        <w:rPr>
          <w:rFonts w:cstheme="minorHAnsi"/>
          <w:lang w:val="en-US"/>
        </w:rPr>
      </w:pPr>
    </w:p>
    <w:p w14:paraId="7C9CD4E7" w14:textId="77777777" w:rsidR="00CB38C7" w:rsidRDefault="00CB38C7" w:rsidP="004D0AAE">
      <w:pPr>
        <w:spacing w:line="480" w:lineRule="auto"/>
        <w:rPr>
          <w:rFonts w:cstheme="minorHAnsi"/>
          <w:lang w:val="en-US"/>
        </w:rPr>
      </w:pPr>
    </w:p>
    <w:p w14:paraId="0FBF0882" w14:textId="77777777" w:rsidR="00CB38C7" w:rsidRPr="00552685" w:rsidRDefault="00CB38C7" w:rsidP="004D0AAE">
      <w:pPr>
        <w:spacing w:line="480" w:lineRule="auto"/>
        <w:rPr>
          <w:rFonts w:cstheme="minorHAns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742B2" w:rsidRPr="00552685" w14:paraId="4337428E" w14:textId="77777777" w:rsidTr="009F7BCB">
        <w:trPr>
          <w:trHeight w:val="377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6A8D20FC" w14:textId="77777777" w:rsidR="000742B2" w:rsidRPr="00552685" w:rsidRDefault="000742B2" w:rsidP="000742B2">
            <w:pPr>
              <w:rPr>
                <w:rFonts w:cstheme="minorHAnsi"/>
                <w:b/>
                <w:bCs/>
                <w:lang w:val="en-US"/>
              </w:rPr>
            </w:pPr>
            <w:r w:rsidRPr="00552685">
              <w:rPr>
                <w:rFonts w:cstheme="minorHAnsi"/>
                <w:b/>
                <w:bCs/>
                <w:lang w:val="en-US"/>
              </w:rPr>
              <w:lastRenderedPageBreak/>
              <w:t>Summary of Paper (written by nominating author)</w:t>
            </w:r>
          </w:p>
        </w:tc>
      </w:tr>
      <w:tr w:rsidR="000742B2" w:rsidRPr="00552685" w14:paraId="595D610F" w14:textId="77777777" w:rsidTr="009F7BCB">
        <w:trPr>
          <w:trHeight w:val="620"/>
        </w:trPr>
        <w:tc>
          <w:tcPr>
            <w:tcW w:w="9350" w:type="dxa"/>
            <w:vAlign w:val="center"/>
          </w:tcPr>
          <w:p w14:paraId="3A0127B7" w14:textId="311DEAAB" w:rsidR="000742B2" w:rsidRPr="00552685" w:rsidRDefault="000742B2" w:rsidP="000742B2">
            <w:pPr>
              <w:rPr>
                <w:rFonts w:cstheme="minorHAnsi"/>
                <w:lang w:val="en-US"/>
              </w:rPr>
            </w:pPr>
            <w:r w:rsidRPr="00552685">
              <w:rPr>
                <w:rFonts w:cstheme="minorHAnsi"/>
                <w:lang w:val="en-US"/>
              </w:rPr>
              <w:t xml:space="preserve">Please provide </w:t>
            </w:r>
            <w:proofErr w:type="gramStart"/>
            <w:r w:rsidRPr="00552685">
              <w:rPr>
                <w:rFonts w:cstheme="minorHAnsi"/>
                <w:lang w:val="en-US"/>
              </w:rPr>
              <w:t>a brief summary</w:t>
            </w:r>
            <w:proofErr w:type="gramEnd"/>
            <w:r w:rsidRPr="00552685">
              <w:rPr>
                <w:rFonts w:cstheme="minorHAnsi"/>
                <w:lang w:val="en-US"/>
              </w:rPr>
              <w:t xml:space="preserve"> of the study and describe the paper according to each of the judging criteria below to warrant recognition as </w:t>
            </w:r>
            <w:r w:rsidR="001C0A10" w:rsidRPr="00552685">
              <w:rPr>
                <w:rFonts w:cstheme="minorHAnsi"/>
                <w:lang w:val="en-US"/>
              </w:rPr>
              <w:t xml:space="preserve">the </w:t>
            </w:r>
            <w:r w:rsidR="003E770D">
              <w:rPr>
                <w:rFonts w:cstheme="minorHAnsi"/>
                <w:lang w:val="en-US"/>
              </w:rPr>
              <w:t>Back Pain</w:t>
            </w:r>
            <w:r w:rsidR="003E770D" w:rsidRPr="00552685">
              <w:rPr>
                <w:rFonts w:cstheme="minorHAnsi"/>
                <w:lang w:val="en-US"/>
              </w:rPr>
              <w:t xml:space="preserve"> </w:t>
            </w:r>
            <w:r w:rsidRPr="00552685">
              <w:rPr>
                <w:rFonts w:cstheme="minorHAnsi"/>
                <w:lang w:val="en-US"/>
              </w:rPr>
              <w:t>Paper of the Year (minimum 11-pt font; maximum 500 words in total for all four categories of the peer summary):</w:t>
            </w:r>
          </w:p>
        </w:tc>
      </w:tr>
      <w:tr w:rsidR="000742B2" w:rsidRPr="00552685" w14:paraId="086E8635" w14:textId="77777777" w:rsidTr="009F7BCB">
        <w:trPr>
          <w:trHeight w:val="2708"/>
        </w:trPr>
        <w:tc>
          <w:tcPr>
            <w:tcW w:w="9350" w:type="dxa"/>
          </w:tcPr>
          <w:p w14:paraId="6E616486" w14:textId="77777777" w:rsidR="000742B2" w:rsidRPr="00552685" w:rsidRDefault="000742B2" w:rsidP="000742B2">
            <w:pPr>
              <w:rPr>
                <w:rFonts w:cstheme="minorHAnsi"/>
                <w:b/>
                <w:bCs/>
                <w:lang w:val="en-US"/>
              </w:rPr>
            </w:pPr>
            <w:r w:rsidRPr="00552685">
              <w:rPr>
                <w:rFonts w:cstheme="minorHAnsi"/>
                <w:b/>
                <w:bCs/>
                <w:lang w:val="en-US"/>
              </w:rPr>
              <w:t xml:space="preserve">Summary: </w:t>
            </w:r>
          </w:p>
          <w:p w14:paraId="295A4DFC" w14:textId="77777777" w:rsidR="000742B2" w:rsidRPr="00552685" w:rsidRDefault="000742B2" w:rsidP="000742B2">
            <w:pPr>
              <w:rPr>
                <w:rFonts w:cstheme="minorHAnsi"/>
                <w:b/>
                <w:bCs/>
                <w:lang w:val="en-US"/>
              </w:rPr>
            </w:pPr>
          </w:p>
        </w:tc>
      </w:tr>
      <w:tr w:rsidR="000742B2" w:rsidRPr="00552685" w14:paraId="31235F39" w14:textId="77777777" w:rsidTr="009F7BCB">
        <w:trPr>
          <w:trHeight w:val="2690"/>
        </w:trPr>
        <w:tc>
          <w:tcPr>
            <w:tcW w:w="9350" w:type="dxa"/>
          </w:tcPr>
          <w:p w14:paraId="131F4193" w14:textId="30E74DB7" w:rsidR="000742B2" w:rsidRPr="00552685" w:rsidRDefault="00A175F1" w:rsidP="000742B2">
            <w:pPr>
              <w:rPr>
                <w:rFonts w:cstheme="minorHAnsi"/>
                <w:b/>
                <w:bCs/>
                <w:lang w:val="en-US"/>
              </w:rPr>
            </w:pPr>
            <w:r w:rsidRPr="00A175F1">
              <w:rPr>
                <w:rFonts w:cstheme="minorHAnsi"/>
                <w:b/>
                <w:bCs/>
                <w:lang w:val="en-US"/>
              </w:rPr>
              <w:t>The paper addresses a critical gap in evidence or a significant innovation in back pain healthcare delivery</w:t>
            </w:r>
          </w:p>
        </w:tc>
      </w:tr>
      <w:tr w:rsidR="000742B2" w:rsidRPr="00552685" w14:paraId="2F4932D2" w14:textId="77777777" w:rsidTr="009F7BCB">
        <w:trPr>
          <w:trHeight w:val="3050"/>
        </w:trPr>
        <w:tc>
          <w:tcPr>
            <w:tcW w:w="9350" w:type="dxa"/>
          </w:tcPr>
          <w:p w14:paraId="602E7BCB" w14:textId="77777777" w:rsidR="00A175F1" w:rsidRPr="00552685" w:rsidRDefault="00A175F1" w:rsidP="00B471B6">
            <w:pPr>
              <w:rPr>
                <w:rFonts w:cstheme="minorHAnsi"/>
                <w:b/>
                <w:bCs/>
                <w:lang w:val="en-US"/>
              </w:rPr>
            </w:pPr>
            <w:r w:rsidRPr="00093E81">
              <w:rPr>
                <w:b/>
                <w:bCs/>
              </w:rPr>
              <w:t>There is a high likelihood that findings from the paper will significantly impact clinical practice and policy and improve outcomes for patients or back pain healthcare delivery.</w:t>
            </w:r>
          </w:p>
          <w:p w14:paraId="3508D7BD" w14:textId="781B4356" w:rsidR="000742B2" w:rsidRPr="00552685" w:rsidRDefault="000742B2" w:rsidP="000742B2">
            <w:pPr>
              <w:rPr>
                <w:rFonts w:cstheme="minorHAnsi"/>
                <w:lang w:val="en-US"/>
              </w:rPr>
            </w:pPr>
          </w:p>
        </w:tc>
      </w:tr>
      <w:tr w:rsidR="000742B2" w:rsidRPr="00552685" w14:paraId="62B12923" w14:textId="77777777" w:rsidTr="009F7BCB">
        <w:trPr>
          <w:trHeight w:val="2600"/>
        </w:trPr>
        <w:tc>
          <w:tcPr>
            <w:tcW w:w="9350" w:type="dxa"/>
          </w:tcPr>
          <w:p w14:paraId="7CDAD874" w14:textId="77777777" w:rsidR="00A175F1" w:rsidRPr="00EC4136" w:rsidRDefault="00A175F1" w:rsidP="00B471B6">
            <w:pPr>
              <w:rPr>
                <w:b/>
                <w:bCs/>
              </w:rPr>
            </w:pPr>
            <w:r w:rsidRPr="00EC4136">
              <w:rPr>
                <w:b/>
                <w:bCs/>
              </w:rPr>
              <w:t>The quality of the research design, conduct and analysis were outstanding.</w:t>
            </w:r>
          </w:p>
          <w:p w14:paraId="04BD068E" w14:textId="77777777" w:rsidR="000742B2" w:rsidRPr="00552685" w:rsidRDefault="000742B2" w:rsidP="000742B2">
            <w:pPr>
              <w:rPr>
                <w:rFonts w:cstheme="minorHAnsi"/>
                <w:lang w:val="en-US"/>
              </w:rPr>
            </w:pPr>
          </w:p>
        </w:tc>
      </w:tr>
    </w:tbl>
    <w:p w14:paraId="7F750453" w14:textId="77777777" w:rsidR="000742B2" w:rsidRPr="00552685" w:rsidRDefault="000742B2" w:rsidP="000742B2">
      <w:pPr>
        <w:rPr>
          <w:rFonts w:cstheme="minorHAns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742B2" w:rsidRPr="00552685" w14:paraId="2B1D1C35" w14:textId="77777777" w:rsidTr="009F7BCB">
        <w:trPr>
          <w:trHeight w:val="377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4733D91E" w14:textId="77777777" w:rsidR="000742B2" w:rsidRPr="00552685" w:rsidRDefault="000742B2" w:rsidP="000742B2">
            <w:pPr>
              <w:rPr>
                <w:rFonts w:cstheme="minorHAnsi"/>
                <w:b/>
                <w:bCs/>
                <w:lang w:val="en-US"/>
              </w:rPr>
            </w:pPr>
            <w:r w:rsidRPr="00552685">
              <w:rPr>
                <w:rFonts w:cstheme="minorHAnsi"/>
                <w:b/>
                <w:bCs/>
                <w:lang w:val="en-US"/>
              </w:rPr>
              <w:lastRenderedPageBreak/>
              <w:t>Lay Summary of Paper (written by nominating author)</w:t>
            </w:r>
          </w:p>
        </w:tc>
      </w:tr>
      <w:tr w:rsidR="000742B2" w:rsidRPr="00552685" w14:paraId="3F2834DB" w14:textId="77777777" w:rsidTr="009F7BCB">
        <w:trPr>
          <w:trHeight w:val="872"/>
        </w:trPr>
        <w:tc>
          <w:tcPr>
            <w:tcW w:w="9350" w:type="dxa"/>
            <w:vAlign w:val="center"/>
          </w:tcPr>
          <w:p w14:paraId="16CFDB99" w14:textId="4BF509A6" w:rsidR="000742B2" w:rsidRPr="00552685" w:rsidRDefault="000742B2" w:rsidP="000742B2">
            <w:pPr>
              <w:rPr>
                <w:rFonts w:cstheme="minorHAnsi"/>
                <w:lang w:val="en-US"/>
              </w:rPr>
            </w:pPr>
            <w:r w:rsidRPr="00552685">
              <w:rPr>
                <w:rFonts w:cstheme="minorHAnsi"/>
                <w:lang w:val="en-US"/>
              </w:rPr>
              <w:t xml:space="preserve">Please provide a lay summary describing the paper and how the results are likely to impact patients with </w:t>
            </w:r>
            <w:r w:rsidR="007328CE">
              <w:rPr>
                <w:rFonts w:cstheme="minorHAnsi"/>
                <w:lang w:val="en-US"/>
              </w:rPr>
              <w:t>back pain</w:t>
            </w:r>
            <w:r w:rsidR="007328CE" w:rsidRPr="00552685">
              <w:rPr>
                <w:rFonts w:cstheme="minorHAnsi"/>
                <w:lang w:val="en-US"/>
              </w:rPr>
              <w:t xml:space="preserve"> </w:t>
            </w:r>
            <w:r w:rsidRPr="00552685">
              <w:rPr>
                <w:rFonts w:cstheme="minorHAnsi"/>
                <w:lang w:val="en-US"/>
              </w:rPr>
              <w:t xml:space="preserve">and/or the delivery of </w:t>
            </w:r>
            <w:r w:rsidR="007328CE">
              <w:rPr>
                <w:rFonts w:cstheme="minorHAnsi"/>
                <w:lang w:val="en-US"/>
              </w:rPr>
              <w:t>back pain</w:t>
            </w:r>
            <w:r w:rsidR="007328CE" w:rsidRPr="00552685">
              <w:rPr>
                <w:rFonts w:cstheme="minorHAnsi"/>
                <w:lang w:val="en-US"/>
              </w:rPr>
              <w:t xml:space="preserve"> </w:t>
            </w:r>
            <w:r w:rsidR="001977F8" w:rsidRPr="00552685">
              <w:rPr>
                <w:rFonts w:cstheme="minorHAnsi"/>
                <w:lang w:val="en-US"/>
              </w:rPr>
              <w:t>healthcare</w:t>
            </w:r>
            <w:r w:rsidRPr="00552685">
              <w:rPr>
                <w:rFonts w:cstheme="minorHAnsi"/>
                <w:lang w:val="en-US"/>
              </w:rPr>
              <w:t xml:space="preserve"> (minimum 11-pt font; maximum 300 words). This should be suitable for publication on the </w:t>
            </w:r>
            <w:r w:rsidR="001977F8" w:rsidRPr="00552685">
              <w:rPr>
                <w:rFonts w:cstheme="minorHAnsi"/>
                <w:lang w:val="en-US"/>
              </w:rPr>
              <w:t>ANZMUSC</w:t>
            </w:r>
            <w:r w:rsidRPr="00552685">
              <w:rPr>
                <w:rFonts w:cstheme="minorHAnsi"/>
                <w:lang w:val="en-US"/>
              </w:rPr>
              <w:t xml:space="preserve"> </w:t>
            </w:r>
            <w:r w:rsidR="00A4798E">
              <w:rPr>
                <w:rFonts w:cstheme="minorHAnsi"/>
                <w:lang w:val="en-US"/>
              </w:rPr>
              <w:t>and ANZBACK w</w:t>
            </w:r>
            <w:r w:rsidRPr="00552685">
              <w:rPr>
                <w:rFonts w:cstheme="minorHAnsi"/>
                <w:lang w:val="en-US"/>
              </w:rPr>
              <w:t>ebsite</w:t>
            </w:r>
            <w:r w:rsidR="00A4798E">
              <w:rPr>
                <w:rFonts w:cstheme="minorHAnsi"/>
                <w:lang w:val="en-US"/>
              </w:rPr>
              <w:t>s</w:t>
            </w:r>
            <w:r w:rsidRPr="00552685">
              <w:rPr>
                <w:rFonts w:cstheme="minorHAnsi"/>
                <w:lang w:val="en-US"/>
              </w:rPr>
              <w:t xml:space="preserve"> or social media</w:t>
            </w:r>
            <w:r w:rsidR="00A4798E">
              <w:rPr>
                <w:rFonts w:cstheme="minorHAnsi"/>
                <w:lang w:val="en-US"/>
              </w:rPr>
              <w:t xml:space="preserve"> platforms</w:t>
            </w:r>
            <w:r w:rsidRPr="00552685">
              <w:rPr>
                <w:rFonts w:cstheme="minorHAnsi"/>
                <w:lang w:val="en-US"/>
              </w:rPr>
              <w:t>.</w:t>
            </w:r>
          </w:p>
        </w:tc>
      </w:tr>
      <w:tr w:rsidR="000742B2" w:rsidRPr="00552685" w14:paraId="4FA8D4A7" w14:textId="77777777" w:rsidTr="009F7BCB">
        <w:trPr>
          <w:trHeight w:val="4967"/>
        </w:trPr>
        <w:tc>
          <w:tcPr>
            <w:tcW w:w="9350" w:type="dxa"/>
          </w:tcPr>
          <w:p w14:paraId="048078D9" w14:textId="77777777" w:rsidR="000742B2" w:rsidRPr="00552685" w:rsidRDefault="000742B2" w:rsidP="000742B2">
            <w:pPr>
              <w:rPr>
                <w:rFonts w:cstheme="minorHAnsi"/>
                <w:b/>
                <w:bCs/>
                <w:lang w:val="en-US"/>
              </w:rPr>
            </w:pPr>
            <w:r w:rsidRPr="00552685">
              <w:rPr>
                <w:rFonts w:cstheme="minorHAnsi"/>
                <w:b/>
                <w:bCs/>
                <w:lang w:val="en-US"/>
              </w:rPr>
              <w:t>Lay Summary:</w:t>
            </w:r>
          </w:p>
        </w:tc>
      </w:tr>
    </w:tbl>
    <w:p w14:paraId="750F6B8F" w14:textId="77777777" w:rsidR="000742B2" w:rsidRPr="00552685" w:rsidRDefault="000742B2" w:rsidP="000742B2">
      <w:pPr>
        <w:rPr>
          <w:rFonts w:cstheme="minorHAnsi"/>
          <w:lang w:val="en-US"/>
        </w:rPr>
      </w:pPr>
    </w:p>
    <w:p w14:paraId="6B9E30E7" w14:textId="77777777" w:rsidR="000742B2" w:rsidRPr="00552685" w:rsidRDefault="000742B2" w:rsidP="000742B2">
      <w:pPr>
        <w:rPr>
          <w:rFonts w:cstheme="minorHAnsi"/>
          <w:lang w:val="en-US"/>
        </w:rPr>
      </w:pPr>
    </w:p>
    <w:p w14:paraId="2EC6F3BF" w14:textId="77777777" w:rsidR="000742B2" w:rsidRPr="00552685" w:rsidRDefault="00000000" w:rsidP="000742B2">
      <w:pPr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689419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742B2" w:rsidRPr="00552685">
            <w:rPr>
              <w:rFonts w:ascii="Segoe UI Symbol" w:hAnsi="Segoe UI Symbol" w:cs="Segoe UI Symbol"/>
              <w:lang w:val="en-US"/>
            </w:rPr>
            <w:t>☐</w:t>
          </w:r>
        </w:sdtContent>
      </w:sdt>
      <w:r w:rsidR="000742B2" w:rsidRPr="00552685">
        <w:rPr>
          <w:rFonts w:cstheme="minorHAnsi"/>
          <w:lang w:val="en-US"/>
        </w:rPr>
        <w:t xml:space="preserve">  </w:t>
      </w:r>
      <w:r w:rsidR="000742B2" w:rsidRPr="00552685">
        <w:rPr>
          <w:rFonts w:cstheme="minorHAnsi"/>
          <w:lang w:val="en-US"/>
        </w:rPr>
        <w:tab/>
        <w:t>A PDF copy of the published paper including any supplementary files is provided with this nomination form.</w:t>
      </w:r>
    </w:p>
    <w:p w14:paraId="2181BA89" w14:textId="77777777" w:rsidR="000742B2" w:rsidRPr="00552685" w:rsidRDefault="000742B2" w:rsidP="000742B2">
      <w:pPr>
        <w:rPr>
          <w:rFonts w:cstheme="minorHAnsi"/>
          <w:lang w:val="en-US"/>
        </w:rPr>
      </w:pPr>
      <w:r w:rsidRPr="00552685">
        <w:rPr>
          <w:rFonts w:cstheme="minorHAns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3F8202" wp14:editId="196B6045">
                <wp:simplePos x="0" y="0"/>
                <wp:positionH relativeFrom="column">
                  <wp:posOffset>0</wp:posOffset>
                </wp:positionH>
                <wp:positionV relativeFrom="paragraph">
                  <wp:posOffset>253209</wp:posOffset>
                </wp:positionV>
                <wp:extent cx="5926347" cy="284672"/>
                <wp:effectExtent l="0" t="0" r="17780" b="20320"/>
                <wp:wrapTopAndBottom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6347" cy="28467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035BE1" w14:textId="77777777" w:rsidR="000742B2" w:rsidRPr="00767F02" w:rsidRDefault="000742B2" w:rsidP="000742B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767F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DECLAR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23F8202" id="Rectangle 5" o:spid="_x0000_s1026" style="position:absolute;margin-left:0;margin-top:19.95pt;width:466.65pt;height:22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" fillcolor="#b4c6e7 [1300]" strokecolor="#b4c6e7 [1300]" strokeweight="1pt">
                <v:textbox>
                  <w:txbxContent>
                    <w:p w14:paraId="5B035BE1" w14:textId="77777777" w:rsidR="000742B2" w:rsidRPr="00767F02" w:rsidRDefault="000742B2" w:rsidP="000742B2">
                      <w:pP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</w:pPr>
                      <w:r w:rsidRPr="00767F02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  <w:t>DECLARATION FORM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</w:p>
    <w:p w14:paraId="08DDCC93" w14:textId="77777777" w:rsidR="000742B2" w:rsidRPr="00552685" w:rsidRDefault="000742B2" w:rsidP="000742B2">
      <w:pPr>
        <w:rPr>
          <w:rFonts w:cstheme="minorHAnsi"/>
          <w:lang w:val="en-US"/>
        </w:rPr>
      </w:pPr>
    </w:p>
    <w:p w14:paraId="3FFDDCB9" w14:textId="5B0AB16D" w:rsidR="000742B2" w:rsidRPr="00552685" w:rsidRDefault="00000000" w:rsidP="000742B2">
      <w:pPr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-1509826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742B2" w:rsidRPr="00552685">
            <w:rPr>
              <w:rFonts w:ascii="Segoe UI Symbol" w:hAnsi="Segoe UI Symbol" w:cs="Segoe UI Symbol"/>
              <w:lang w:val="en-US"/>
            </w:rPr>
            <w:t>☐</w:t>
          </w:r>
        </w:sdtContent>
      </w:sdt>
      <w:r w:rsidR="000742B2" w:rsidRPr="00552685">
        <w:rPr>
          <w:rFonts w:cstheme="minorHAnsi"/>
          <w:lang w:val="en-US"/>
        </w:rPr>
        <w:t xml:space="preserve">  </w:t>
      </w:r>
      <w:r w:rsidR="000742B2" w:rsidRPr="00552685">
        <w:rPr>
          <w:rFonts w:cstheme="minorHAnsi"/>
          <w:lang w:val="en-US"/>
        </w:rPr>
        <w:tab/>
        <w:t xml:space="preserve">I have read the award guidelines and believe this paper is eligible to be considered for the </w:t>
      </w:r>
      <w:r w:rsidR="007328CE">
        <w:rPr>
          <w:rFonts w:cstheme="minorHAnsi"/>
          <w:lang w:val="en-US"/>
        </w:rPr>
        <w:t>ANZBACK</w:t>
      </w:r>
      <w:r w:rsidR="007328CE" w:rsidRPr="00552685">
        <w:rPr>
          <w:rFonts w:cstheme="minorHAnsi"/>
          <w:lang w:val="en-US"/>
        </w:rPr>
        <w:t xml:space="preserve"> </w:t>
      </w:r>
      <w:r w:rsidR="007328CE">
        <w:rPr>
          <w:rFonts w:cstheme="minorHAnsi"/>
          <w:lang w:val="en-US"/>
        </w:rPr>
        <w:t>Back Pain</w:t>
      </w:r>
      <w:r w:rsidR="007328CE" w:rsidRPr="00552685">
        <w:rPr>
          <w:rFonts w:cstheme="minorHAnsi"/>
          <w:lang w:val="en-US"/>
        </w:rPr>
        <w:t xml:space="preserve"> </w:t>
      </w:r>
      <w:r w:rsidR="001977F8" w:rsidRPr="00552685">
        <w:rPr>
          <w:rFonts w:cstheme="minorHAnsi"/>
          <w:lang w:val="en-US"/>
        </w:rPr>
        <w:t>Paper of the Year</w:t>
      </w:r>
      <w:r w:rsidR="000742B2" w:rsidRPr="00552685">
        <w:rPr>
          <w:rFonts w:cstheme="minorHAnsi"/>
          <w:lang w:val="en-US"/>
        </w:rPr>
        <w:t xml:space="preserve"> Award</w:t>
      </w:r>
      <w:r w:rsidR="004D0AAE" w:rsidRPr="00552685">
        <w:rPr>
          <w:rFonts w:cstheme="minorHAnsi"/>
          <w:lang w:val="en-US"/>
        </w:rPr>
        <w:t>.</w:t>
      </w:r>
    </w:p>
    <w:p w14:paraId="09097D54" w14:textId="77777777" w:rsidR="000742B2" w:rsidRPr="00552685" w:rsidRDefault="000742B2" w:rsidP="000742B2">
      <w:pPr>
        <w:rPr>
          <w:rFonts w:cstheme="minorHAnsi"/>
          <w:lang w:val="en-US"/>
        </w:rPr>
      </w:pPr>
    </w:p>
    <w:p w14:paraId="4C19A401" w14:textId="77777777" w:rsidR="000742B2" w:rsidRPr="00552685" w:rsidRDefault="000742B2" w:rsidP="000742B2">
      <w:pPr>
        <w:rPr>
          <w:rFonts w:cstheme="minorHAnsi"/>
          <w:lang w:val="en-US"/>
        </w:rPr>
      </w:pPr>
    </w:p>
    <w:p w14:paraId="0EB5A5D0" w14:textId="48593808" w:rsidR="000742B2" w:rsidRPr="00552685" w:rsidRDefault="000742B2" w:rsidP="000742B2">
      <w:pPr>
        <w:rPr>
          <w:rFonts w:cstheme="minorHAnsi"/>
          <w:lang w:val="en-US"/>
        </w:rPr>
      </w:pPr>
      <w:r w:rsidRPr="00552685">
        <w:rPr>
          <w:rFonts w:cstheme="minorHAnsi"/>
          <w:lang w:val="en-US"/>
        </w:rPr>
        <w:t>_____________________________________________</w:t>
      </w:r>
      <w:r w:rsidRPr="00552685">
        <w:rPr>
          <w:rFonts w:cstheme="minorHAnsi"/>
          <w:lang w:val="en-US"/>
        </w:rPr>
        <w:tab/>
        <w:t>_______________________</w:t>
      </w:r>
    </w:p>
    <w:p w14:paraId="69A6E22B" w14:textId="21C7729C" w:rsidR="000742B2" w:rsidRPr="00552685" w:rsidRDefault="000742B2" w:rsidP="000742B2">
      <w:pPr>
        <w:rPr>
          <w:rFonts w:cstheme="minorHAnsi"/>
          <w:lang w:val="en-US"/>
        </w:rPr>
      </w:pPr>
      <w:r w:rsidRPr="00552685">
        <w:rPr>
          <w:rFonts w:cstheme="minorHAnsi"/>
          <w:lang w:val="en-US"/>
        </w:rPr>
        <w:t>Signature</w:t>
      </w:r>
      <w:r w:rsidRPr="00552685">
        <w:rPr>
          <w:rFonts w:cstheme="minorHAnsi"/>
          <w:lang w:val="en-US"/>
        </w:rPr>
        <w:tab/>
      </w:r>
      <w:r w:rsidRPr="00552685">
        <w:rPr>
          <w:rFonts w:cstheme="minorHAnsi"/>
          <w:lang w:val="en-US"/>
        </w:rPr>
        <w:tab/>
      </w:r>
      <w:r w:rsidRPr="00552685">
        <w:rPr>
          <w:rFonts w:cstheme="minorHAnsi"/>
          <w:lang w:val="en-US"/>
        </w:rPr>
        <w:tab/>
      </w:r>
      <w:r w:rsidRPr="00552685">
        <w:rPr>
          <w:rFonts w:cstheme="minorHAnsi"/>
          <w:lang w:val="en-US"/>
        </w:rPr>
        <w:tab/>
      </w:r>
      <w:r w:rsidRPr="00552685">
        <w:rPr>
          <w:rFonts w:cstheme="minorHAnsi"/>
          <w:lang w:val="en-US"/>
        </w:rPr>
        <w:tab/>
      </w:r>
      <w:r w:rsidRPr="00552685">
        <w:rPr>
          <w:rFonts w:cstheme="minorHAnsi"/>
          <w:lang w:val="en-US"/>
        </w:rPr>
        <w:tab/>
      </w:r>
      <w:r w:rsidRPr="00552685">
        <w:rPr>
          <w:rFonts w:cstheme="minorHAnsi"/>
          <w:lang w:val="en-US"/>
        </w:rPr>
        <w:tab/>
        <w:t>Date</w:t>
      </w:r>
    </w:p>
    <w:p w14:paraId="2BAA9F76" w14:textId="77777777" w:rsidR="00204545" w:rsidRPr="00552685" w:rsidRDefault="00204545" w:rsidP="00204545">
      <w:pPr>
        <w:rPr>
          <w:rFonts w:cstheme="minorHAnsi"/>
        </w:rPr>
      </w:pPr>
    </w:p>
    <w:sectPr w:rsidR="00204545" w:rsidRPr="00552685" w:rsidSect="00C6029F">
      <w:pgSz w:w="11906" w:h="16838"/>
      <w:pgMar w:top="209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B87FD9" w14:textId="77777777" w:rsidR="008D495C" w:rsidRDefault="008D495C" w:rsidP="009D31ED">
      <w:r>
        <w:separator/>
      </w:r>
    </w:p>
  </w:endnote>
  <w:endnote w:type="continuationSeparator" w:id="0">
    <w:p w14:paraId="7D914A90" w14:textId="77777777" w:rsidR="008D495C" w:rsidRDefault="008D495C" w:rsidP="009D3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804276200"/>
      <w:docPartObj>
        <w:docPartGallery w:val="Page Numbers (Bottom of Page)"/>
        <w:docPartUnique/>
      </w:docPartObj>
    </w:sdtPr>
    <w:sdtContent>
      <w:p w14:paraId="7D8FF341" w14:textId="7BD85872" w:rsidR="004F0A08" w:rsidRDefault="004F0A08" w:rsidP="00F1324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DF98BE0" w14:textId="77777777" w:rsidR="004F0A08" w:rsidRDefault="004F0A08" w:rsidP="004F0A0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color w:val="1F3864" w:themeColor="accent1" w:themeShade="80"/>
      </w:rPr>
      <w:id w:val="844057402"/>
      <w:docPartObj>
        <w:docPartGallery w:val="Page Numbers (Bottom of Page)"/>
        <w:docPartUnique/>
      </w:docPartObj>
    </w:sdtPr>
    <w:sdtContent>
      <w:p w14:paraId="19239851" w14:textId="55D611D7" w:rsidR="004F0A08" w:rsidRPr="001C3713" w:rsidRDefault="004F0A08" w:rsidP="00F1324A">
        <w:pPr>
          <w:pStyle w:val="Footer"/>
          <w:framePr w:wrap="none" w:vAnchor="text" w:hAnchor="margin" w:xAlign="right" w:y="1"/>
          <w:rPr>
            <w:rStyle w:val="PageNumber"/>
            <w:color w:val="1F3864" w:themeColor="accent1" w:themeShade="80"/>
          </w:rPr>
        </w:pPr>
        <w:r w:rsidRPr="001C3713">
          <w:rPr>
            <w:rStyle w:val="PageNumber"/>
            <w:color w:val="1F3864" w:themeColor="accent1" w:themeShade="80"/>
          </w:rPr>
          <w:fldChar w:fldCharType="begin"/>
        </w:r>
        <w:r w:rsidRPr="001C3713">
          <w:rPr>
            <w:rStyle w:val="PageNumber"/>
            <w:color w:val="1F3864" w:themeColor="accent1" w:themeShade="80"/>
          </w:rPr>
          <w:instrText xml:space="preserve"> PAGE </w:instrText>
        </w:r>
        <w:r w:rsidRPr="001C3713">
          <w:rPr>
            <w:rStyle w:val="PageNumber"/>
            <w:color w:val="1F3864" w:themeColor="accent1" w:themeShade="80"/>
          </w:rPr>
          <w:fldChar w:fldCharType="separate"/>
        </w:r>
        <w:r w:rsidR="006C0FD7">
          <w:rPr>
            <w:rStyle w:val="PageNumber"/>
            <w:noProof/>
            <w:color w:val="1F3864" w:themeColor="accent1" w:themeShade="80"/>
          </w:rPr>
          <w:t>1</w:t>
        </w:r>
        <w:r w:rsidRPr="001C3713">
          <w:rPr>
            <w:rStyle w:val="PageNumber"/>
            <w:color w:val="1F3864" w:themeColor="accent1" w:themeShade="80"/>
          </w:rPr>
          <w:fldChar w:fldCharType="end"/>
        </w:r>
      </w:p>
    </w:sdtContent>
  </w:sdt>
  <w:p w14:paraId="7BDCE67D" w14:textId="31F1377C" w:rsidR="004D0AAE" w:rsidRDefault="007328CE" w:rsidP="004F0A08">
    <w:pPr>
      <w:pStyle w:val="Header"/>
      <w:ind w:right="360"/>
      <w:rPr>
        <w:color w:val="1F3864" w:themeColor="accent1" w:themeShade="80"/>
      </w:rPr>
    </w:pPr>
    <w:r>
      <w:rPr>
        <w:color w:val="1F3864" w:themeColor="accent1" w:themeShade="80"/>
      </w:rPr>
      <w:t>ANZBACK Back Pain</w:t>
    </w:r>
    <w:r w:rsidRPr="001C3713">
      <w:rPr>
        <w:color w:val="1F3864" w:themeColor="accent1" w:themeShade="80"/>
      </w:rPr>
      <w:t xml:space="preserve"> </w:t>
    </w:r>
    <w:r w:rsidR="004F0A08" w:rsidRPr="001C3713">
      <w:rPr>
        <w:color w:val="1F3864" w:themeColor="accent1" w:themeShade="80"/>
      </w:rPr>
      <w:t xml:space="preserve">Paper of the Year Award </w:t>
    </w:r>
  </w:p>
  <w:p w14:paraId="3CC7DF08" w14:textId="6AF609A5" w:rsidR="004F0A08" w:rsidRPr="001C3713" w:rsidRDefault="004F0A08" w:rsidP="004F0A08">
    <w:pPr>
      <w:pStyle w:val="Header"/>
      <w:ind w:right="360"/>
      <w:rPr>
        <w:color w:val="1F3864" w:themeColor="accent1" w:themeShade="80"/>
      </w:rPr>
    </w:pPr>
    <w:r w:rsidRPr="001C3713">
      <w:rPr>
        <w:color w:val="1F3864" w:themeColor="accent1" w:themeShade="80"/>
      </w:rPr>
      <w:t>Guidelines &amp; Nomination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CAD33C" w14:textId="77777777" w:rsidR="008D495C" w:rsidRDefault="008D495C" w:rsidP="009D31ED">
      <w:r>
        <w:separator/>
      </w:r>
    </w:p>
  </w:footnote>
  <w:footnote w:type="continuationSeparator" w:id="0">
    <w:p w14:paraId="7286E198" w14:textId="77777777" w:rsidR="008D495C" w:rsidRDefault="008D495C" w:rsidP="009D3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DA7AE" w14:textId="3B502901" w:rsidR="00EC212F" w:rsidRDefault="00CE485B" w:rsidP="00DC603B">
    <w:pPr>
      <w:pStyle w:val="Header"/>
      <w:tabs>
        <w:tab w:val="clear" w:pos="4513"/>
        <w:tab w:val="center" w:pos="4253"/>
      </w:tabs>
      <w:jc w:val="right"/>
      <w:rPr>
        <w:color w:val="1F3864" w:themeColor="accent1" w:themeShade="80"/>
      </w:rPr>
    </w:pPr>
    <w:r>
      <w:rPr>
        <w:noProof/>
        <w:color w:val="1F3864" w:themeColor="accent1" w:themeShade="80"/>
        <w:lang w:eastAsia="en-AU"/>
      </w:rPr>
      <w:drawing>
        <wp:anchor distT="0" distB="0" distL="114300" distR="114300" simplePos="0" relativeHeight="251660288" behindDoc="0" locked="0" layoutInCell="1" allowOverlap="1" wp14:anchorId="5A2EE843" wp14:editId="61F14E2A">
          <wp:simplePos x="0" y="0"/>
          <wp:positionH relativeFrom="column">
            <wp:posOffset>1905635</wp:posOffset>
          </wp:positionH>
          <wp:positionV relativeFrom="paragraph">
            <wp:posOffset>133252</wp:posOffset>
          </wp:positionV>
          <wp:extent cx="1066800" cy="393608"/>
          <wp:effectExtent l="0" t="0" r="0" b="635"/>
          <wp:wrapNone/>
          <wp:docPr id="55427285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4238510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3936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C3713">
      <w:rPr>
        <w:b/>
        <w:bCs/>
        <w:noProof/>
        <w:color w:val="1F3864" w:themeColor="accent1" w:themeShade="80"/>
        <w:lang w:eastAsia="en-AU"/>
      </w:rPr>
      <w:drawing>
        <wp:anchor distT="0" distB="0" distL="114300" distR="114300" simplePos="0" relativeHeight="251659264" behindDoc="0" locked="0" layoutInCell="1" allowOverlap="1" wp14:anchorId="693DCC56" wp14:editId="32C479BC">
          <wp:simplePos x="0" y="0"/>
          <wp:positionH relativeFrom="margin">
            <wp:posOffset>-70485</wp:posOffset>
          </wp:positionH>
          <wp:positionV relativeFrom="margin">
            <wp:posOffset>-892175</wp:posOffset>
          </wp:positionV>
          <wp:extent cx="1786184" cy="638834"/>
          <wp:effectExtent l="0" t="0" r="5080" b="0"/>
          <wp:wrapNone/>
          <wp:docPr id="1034289139" name="Picture 10342891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6184" cy="6388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A0BDB" w:rsidRPr="001C3713">
      <w:rPr>
        <w:color w:val="1F3864" w:themeColor="accent1" w:themeShade="80"/>
      </w:rPr>
      <w:t xml:space="preserve"> </w:t>
    </w:r>
    <w:r>
      <w:rPr>
        <w:color w:val="1F3864" w:themeColor="accent1" w:themeShade="80"/>
      </w:rPr>
      <w:t>ANZBACK</w:t>
    </w:r>
    <w:r w:rsidR="00DC603B">
      <w:rPr>
        <w:color w:val="1F3864" w:themeColor="accent1" w:themeShade="80"/>
      </w:rPr>
      <w:t xml:space="preserve"> </w:t>
    </w:r>
  </w:p>
  <w:p w14:paraId="5B81C7B5" w14:textId="14C52A67" w:rsidR="00EC212F" w:rsidRDefault="00CE485B" w:rsidP="00DC603B">
    <w:pPr>
      <w:pStyle w:val="Header"/>
      <w:tabs>
        <w:tab w:val="clear" w:pos="4513"/>
        <w:tab w:val="center" w:pos="4253"/>
      </w:tabs>
      <w:jc w:val="right"/>
      <w:rPr>
        <w:color w:val="1F3864" w:themeColor="accent1" w:themeShade="80"/>
      </w:rPr>
    </w:pPr>
    <w:r>
      <w:rPr>
        <w:color w:val="1F3864" w:themeColor="accent1" w:themeShade="80"/>
      </w:rPr>
      <w:t>Back Pain</w:t>
    </w:r>
    <w:r w:rsidR="00DC603B">
      <w:rPr>
        <w:color w:val="1F3864" w:themeColor="accent1" w:themeShade="80"/>
      </w:rPr>
      <w:t xml:space="preserve"> Paper</w:t>
    </w:r>
    <w:r w:rsidR="00EA0BDB" w:rsidRPr="001C3713">
      <w:rPr>
        <w:color w:val="1F3864" w:themeColor="accent1" w:themeShade="80"/>
      </w:rPr>
      <w:t xml:space="preserve"> of the Year Award</w:t>
    </w:r>
    <w:r w:rsidR="00DC603B">
      <w:rPr>
        <w:color w:val="1F3864" w:themeColor="accent1" w:themeShade="80"/>
      </w:rPr>
      <w:t xml:space="preserve"> </w:t>
    </w:r>
  </w:p>
  <w:p w14:paraId="7A81D64C" w14:textId="3D0C1A1C" w:rsidR="00EA0BDB" w:rsidRPr="001C3713" w:rsidRDefault="00EA0BDB" w:rsidP="00DC603B">
    <w:pPr>
      <w:pStyle w:val="Header"/>
      <w:tabs>
        <w:tab w:val="clear" w:pos="4513"/>
        <w:tab w:val="center" w:pos="4253"/>
      </w:tabs>
      <w:jc w:val="right"/>
      <w:rPr>
        <w:color w:val="1F3864" w:themeColor="accent1" w:themeShade="80"/>
      </w:rPr>
    </w:pPr>
    <w:r w:rsidRPr="001C3713">
      <w:rPr>
        <w:color w:val="1F3864" w:themeColor="accent1" w:themeShade="80"/>
      </w:rPr>
      <w:t>Guidelines &amp; Nomin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115FC9"/>
    <w:multiLevelType w:val="hybridMultilevel"/>
    <w:tmpl w:val="CF50D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55033"/>
    <w:multiLevelType w:val="hybridMultilevel"/>
    <w:tmpl w:val="D738F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26211C"/>
    <w:multiLevelType w:val="hybridMultilevel"/>
    <w:tmpl w:val="F26E0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C1010C"/>
    <w:multiLevelType w:val="hybridMultilevel"/>
    <w:tmpl w:val="C38C7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8E50C2"/>
    <w:multiLevelType w:val="hybridMultilevel"/>
    <w:tmpl w:val="C734C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D31A61"/>
    <w:multiLevelType w:val="hybridMultilevel"/>
    <w:tmpl w:val="61602E60"/>
    <w:lvl w:ilvl="0" w:tplc="7340008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52837C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4AD2D6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0CD479A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0AFA86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3B41B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6CA0CDD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DEAB30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D7E2A0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6" w15:restartNumberingAfterBreak="0">
    <w:nsid w:val="69221DDC"/>
    <w:multiLevelType w:val="hybridMultilevel"/>
    <w:tmpl w:val="56A69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61011D"/>
    <w:multiLevelType w:val="hybridMultilevel"/>
    <w:tmpl w:val="E17AA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C311DE"/>
    <w:multiLevelType w:val="hybridMultilevel"/>
    <w:tmpl w:val="47169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003F80"/>
    <w:multiLevelType w:val="hybridMultilevel"/>
    <w:tmpl w:val="96E44B50"/>
    <w:lvl w:ilvl="0" w:tplc="ADD206F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B38E0D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0CFA47A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DD02145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2432D5D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2C262E6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65AC05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2782175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36ADD3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0" w15:restartNumberingAfterBreak="0">
    <w:nsid w:val="7C261563"/>
    <w:multiLevelType w:val="hybridMultilevel"/>
    <w:tmpl w:val="38A8F4BE"/>
    <w:lvl w:ilvl="0" w:tplc="AE5A4490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1" w:tplc="99608B34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2" w:tplc="F1969DE4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3" w:tplc="E4A40F8E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4" w:tplc="1E285C64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5" w:tplc="054A5552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6" w:tplc="BA2826E8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7" w:tplc="E08254D2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  <w:lvl w:ilvl="8" w:tplc="867820C4">
      <w:start w:val="1"/>
      <w:numFmt w:val="bullet"/>
      <w:lvlText w:val=""/>
      <w:lvlJc w:val="left"/>
      <w:pPr>
        <w:ind w:left="1480" w:hanging="360"/>
      </w:pPr>
      <w:rPr>
        <w:rFonts w:ascii="Symbol" w:hAnsi="Symbol"/>
      </w:rPr>
    </w:lvl>
  </w:abstractNum>
  <w:num w:numId="1" w16cid:durableId="410666619">
    <w:abstractNumId w:val="8"/>
  </w:num>
  <w:num w:numId="2" w16cid:durableId="1970937688">
    <w:abstractNumId w:val="7"/>
  </w:num>
  <w:num w:numId="3" w16cid:durableId="648752975">
    <w:abstractNumId w:val="3"/>
  </w:num>
  <w:num w:numId="4" w16cid:durableId="1690372821">
    <w:abstractNumId w:val="2"/>
  </w:num>
  <w:num w:numId="5" w16cid:durableId="1169910595">
    <w:abstractNumId w:val="4"/>
  </w:num>
  <w:num w:numId="6" w16cid:durableId="1537739771">
    <w:abstractNumId w:val="1"/>
  </w:num>
  <w:num w:numId="7" w16cid:durableId="1977487582">
    <w:abstractNumId w:val="0"/>
  </w:num>
  <w:num w:numId="8" w16cid:durableId="570970953">
    <w:abstractNumId w:val="10"/>
  </w:num>
  <w:num w:numId="9" w16cid:durableId="701518060">
    <w:abstractNumId w:val="9"/>
  </w:num>
  <w:num w:numId="10" w16cid:durableId="1998653870">
    <w:abstractNumId w:val="5"/>
  </w:num>
  <w:num w:numId="11" w16cid:durableId="17005425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7AwNjY2MjUzMjZQ0lEKTi0uzszPAykwrgUA3Sep3iwAAAA="/>
  </w:docVars>
  <w:rsids>
    <w:rsidRoot w:val="003012EE"/>
    <w:rsid w:val="000242E9"/>
    <w:rsid w:val="000255A8"/>
    <w:rsid w:val="00025A98"/>
    <w:rsid w:val="000274B7"/>
    <w:rsid w:val="00036172"/>
    <w:rsid w:val="00045B2F"/>
    <w:rsid w:val="00064C1B"/>
    <w:rsid w:val="00065F55"/>
    <w:rsid w:val="00072B21"/>
    <w:rsid w:val="00074161"/>
    <w:rsid w:val="000742B2"/>
    <w:rsid w:val="00082190"/>
    <w:rsid w:val="00082195"/>
    <w:rsid w:val="00093E81"/>
    <w:rsid w:val="000A0C2E"/>
    <w:rsid w:val="000A3776"/>
    <w:rsid w:val="000B17B7"/>
    <w:rsid w:val="000D7A81"/>
    <w:rsid w:val="000F40C5"/>
    <w:rsid w:val="00100878"/>
    <w:rsid w:val="00104062"/>
    <w:rsid w:val="00107957"/>
    <w:rsid w:val="00141C31"/>
    <w:rsid w:val="00146327"/>
    <w:rsid w:val="001728CC"/>
    <w:rsid w:val="00187FE0"/>
    <w:rsid w:val="001977F8"/>
    <w:rsid w:val="001A180F"/>
    <w:rsid w:val="001A5931"/>
    <w:rsid w:val="001C0A10"/>
    <w:rsid w:val="001C3713"/>
    <w:rsid w:val="00201B6D"/>
    <w:rsid w:val="00203F35"/>
    <w:rsid w:val="00204545"/>
    <w:rsid w:val="0022585A"/>
    <w:rsid w:val="002334EB"/>
    <w:rsid w:val="00250DF1"/>
    <w:rsid w:val="002562C3"/>
    <w:rsid w:val="002657EA"/>
    <w:rsid w:val="002950EE"/>
    <w:rsid w:val="002A2E44"/>
    <w:rsid w:val="002A7220"/>
    <w:rsid w:val="002A747C"/>
    <w:rsid w:val="002B456F"/>
    <w:rsid w:val="002B7615"/>
    <w:rsid w:val="002C0C51"/>
    <w:rsid w:val="002C412F"/>
    <w:rsid w:val="002C4163"/>
    <w:rsid w:val="002E11A7"/>
    <w:rsid w:val="002E2511"/>
    <w:rsid w:val="002E7A35"/>
    <w:rsid w:val="00300D71"/>
    <w:rsid w:val="003012EE"/>
    <w:rsid w:val="0030186D"/>
    <w:rsid w:val="0030194E"/>
    <w:rsid w:val="0034272A"/>
    <w:rsid w:val="00371E63"/>
    <w:rsid w:val="0038697D"/>
    <w:rsid w:val="00390129"/>
    <w:rsid w:val="0039056F"/>
    <w:rsid w:val="00393B0F"/>
    <w:rsid w:val="003A6850"/>
    <w:rsid w:val="003D6972"/>
    <w:rsid w:val="003E5D7B"/>
    <w:rsid w:val="003E770D"/>
    <w:rsid w:val="003F3C62"/>
    <w:rsid w:val="003F7BC2"/>
    <w:rsid w:val="00401746"/>
    <w:rsid w:val="004135FE"/>
    <w:rsid w:val="0042108D"/>
    <w:rsid w:val="00423B37"/>
    <w:rsid w:val="0043038E"/>
    <w:rsid w:val="00436331"/>
    <w:rsid w:val="004374B8"/>
    <w:rsid w:val="00437657"/>
    <w:rsid w:val="00440AD4"/>
    <w:rsid w:val="00447927"/>
    <w:rsid w:val="00497859"/>
    <w:rsid w:val="004A1CF7"/>
    <w:rsid w:val="004C22F9"/>
    <w:rsid w:val="004D0AAE"/>
    <w:rsid w:val="004D325B"/>
    <w:rsid w:val="004F0A08"/>
    <w:rsid w:val="0050223D"/>
    <w:rsid w:val="0051712C"/>
    <w:rsid w:val="00520D0E"/>
    <w:rsid w:val="005218B0"/>
    <w:rsid w:val="0052275F"/>
    <w:rsid w:val="00530B19"/>
    <w:rsid w:val="00552685"/>
    <w:rsid w:val="00553DFB"/>
    <w:rsid w:val="0057458A"/>
    <w:rsid w:val="00574BE5"/>
    <w:rsid w:val="00581C82"/>
    <w:rsid w:val="005973B7"/>
    <w:rsid w:val="005B0B41"/>
    <w:rsid w:val="005E22E6"/>
    <w:rsid w:val="005E619E"/>
    <w:rsid w:val="005F708A"/>
    <w:rsid w:val="00613303"/>
    <w:rsid w:val="00625ABB"/>
    <w:rsid w:val="0064548B"/>
    <w:rsid w:val="00645F57"/>
    <w:rsid w:val="00654BC1"/>
    <w:rsid w:val="00655B0E"/>
    <w:rsid w:val="00661BD4"/>
    <w:rsid w:val="00694475"/>
    <w:rsid w:val="006A5599"/>
    <w:rsid w:val="006C0FD7"/>
    <w:rsid w:val="006D6BEC"/>
    <w:rsid w:val="007063E4"/>
    <w:rsid w:val="0071628F"/>
    <w:rsid w:val="007166F1"/>
    <w:rsid w:val="0072662C"/>
    <w:rsid w:val="007328CE"/>
    <w:rsid w:val="00736EC3"/>
    <w:rsid w:val="0073736A"/>
    <w:rsid w:val="007407B1"/>
    <w:rsid w:val="007648E2"/>
    <w:rsid w:val="007669EF"/>
    <w:rsid w:val="00771DB7"/>
    <w:rsid w:val="0077331C"/>
    <w:rsid w:val="00774218"/>
    <w:rsid w:val="007825E6"/>
    <w:rsid w:val="007909CF"/>
    <w:rsid w:val="00793EDC"/>
    <w:rsid w:val="007940A4"/>
    <w:rsid w:val="007A2565"/>
    <w:rsid w:val="007D017A"/>
    <w:rsid w:val="007D07DE"/>
    <w:rsid w:val="007D5F41"/>
    <w:rsid w:val="007E6282"/>
    <w:rsid w:val="008036A5"/>
    <w:rsid w:val="00814D72"/>
    <w:rsid w:val="00851299"/>
    <w:rsid w:val="00852B11"/>
    <w:rsid w:val="00866F91"/>
    <w:rsid w:val="00872C98"/>
    <w:rsid w:val="008803E0"/>
    <w:rsid w:val="0088288C"/>
    <w:rsid w:val="008A0F50"/>
    <w:rsid w:val="008A2060"/>
    <w:rsid w:val="008A24C2"/>
    <w:rsid w:val="008A2EEC"/>
    <w:rsid w:val="008B1223"/>
    <w:rsid w:val="008C0C77"/>
    <w:rsid w:val="008D1F74"/>
    <w:rsid w:val="008D495C"/>
    <w:rsid w:val="008F1142"/>
    <w:rsid w:val="008F495C"/>
    <w:rsid w:val="008F6DD3"/>
    <w:rsid w:val="00903537"/>
    <w:rsid w:val="00903981"/>
    <w:rsid w:val="00922873"/>
    <w:rsid w:val="00922EFC"/>
    <w:rsid w:val="00933373"/>
    <w:rsid w:val="00942FC1"/>
    <w:rsid w:val="00944B8A"/>
    <w:rsid w:val="00954951"/>
    <w:rsid w:val="00962CE2"/>
    <w:rsid w:val="009745A1"/>
    <w:rsid w:val="0097467A"/>
    <w:rsid w:val="009A1391"/>
    <w:rsid w:val="009D302E"/>
    <w:rsid w:val="009D31ED"/>
    <w:rsid w:val="00A01177"/>
    <w:rsid w:val="00A02477"/>
    <w:rsid w:val="00A175F1"/>
    <w:rsid w:val="00A30FBE"/>
    <w:rsid w:val="00A3172A"/>
    <w:rsid w:val="00A444F1"/>
    <w:rsid w:val="00A4627A"/>
    <w:rsid w:val="00A4798E"/>
    <w:rsid w:val="00A505AA"/>
    <w:rsid w:val="00A50908"/>
    <w:rsid w:val="00A50F05"/>
    <w:rsid w:val="00A66D7C"/>
    <w:rsid w:val="00A70FF9"/>
    <w:rsid w:val="00A72FD6"/>
    <w:rsid w:val="00A87291"/>
    <w:rsid w:val="00A97EA9"/>
    <w:rsid w:val="00AA540E"/>
    <w:rsid w:val="00AB1F6D"/>
    <w:rsid w:val="00AD03A2"/>
    <w:rsid w:val="00AF5963"/>
    <w:rsid w:val="00AF7CED"/>
    <w:rsid w:val="00B014B4"/>
    <w:rsid w:val="00B01AD2"/>
    <w:rsid w:val="00B03D9F"/>
    <w:rsid w:val="00B13582"/>
    <w:rsid w:val="00B22B38"/>
    <w:rsid w:val="00B238B8"/>
    <w:rsid w:val="00B312B7"/>
    <w:rsid w:val="00B40EC5"/>
    <w:rsid w:val="00B471B6"/>
    <w:rsid w:val="00B71233"/>
    <w:rsid w:val="00B738A1"/>
    <w:rsid w:val="00B8792E"/>
    <w:rsid w:val="00BB2879"/>
    <w:rsid w:val="00BD0D46"/>
    <w:rsid w:val="00BD781A"/>
    <w:rsid w:val="00C07CF0"/>
    <w:rsid w:val="00C46630"/>
    <w:rsid w:val="00C51987"/>
    <w:rsid w:val="00C6029F"/>
    <w:rsid w:val="00C64ED4"/>
    <w:rsid w:val="00C67D75"/>
    <w:rsid w:val="00C800EC"/>
    <w:rsid w:val="00CA1221"/>
    <w:rsid w:val="00CB38C7"/>
    <w:rsid w:val="00CC1A03"/>
    <w:rsid w:val="00CE485B"/>
    <w:rsid w:val="00CE627C"/>
    <w:rsid w:val="00CF37EE"/>
    <w:rsid w:val="00CF3B66"/>
    <w:rsid w:val="00D3362A"/>
    <w:rsid w:val="00D36418"/>
    <w:rsid w:val="00D47C64"/>
    <w:rsid w:val="00D62DE0"/>
    <w:rsid w:val="00D74F34"/>
    <w:rsid w:val="00D776FC"/>
    <w:rsid w:val="00D77E54"/>
    <w:rsid w:val="00DA1E55"/>
    <w:rsid w:val="00DB4ECD"/>
    <w:rsid w:val="00DC603B"/>
    <w:rsid w:val="00DF3A83"/>
    <w:rsid w:val="00DF41BA"/>
    <w:rsid w:val="00DF76EB"/>
    <w:rsid w:val="00E06A72"/>
    <w:rsid w:val="00E134B7"/>
    <w:rsid w:val="00E1368B"/>
    <w:rsid w:val="00E35612"/>
    <w:rsid w:val="00E37413"/>
    <w:rsid w:val="00E37D92"/>
    <w:rsid w:val="00E45DB9"/>
    <w:rsid w:val="00E55BEB"/>
    <w:rsid w:val="00E66FC4"/>
    <w:rsid w:val="00EA0BDB"/>
    <w:rsid w:val="00EC212F"/>
    <w:rsid w:val="00ED5601"/>
    <w:rsid w:val="00ED7615"/>
    <w:rsid w:val="00EF508B"/>
    <w:rsid w:val="00EF5E66"/>
    <w:rsid w:val="00F00CDA"/>
    <w:rsid w:val="00F16459"/>
    <w:rsid w:val="00F22C2C"/>
    <w:rsid w:val="00F33F8B"/>
    <w:rsid w:val="00F573BA"/>
    <w:rsid w:val="00F67A23"/>
    <w:rsid w:val="00F87D5D"/>
    <w:rsid w:val="00FA72D4"/>
    <w:rsid w:val="00FC4C67"/>
    <w:rsid w:val="00FC7D70"/>
    <w:rsid w:val="00FE2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0E1AB7"/>
  <w15:chartTrackingRefBased/>
  <w15:docId w15:val="{019946FA-87FF-5C42-987A-E86FEC880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4161"/>
    <w:pPr>
      <w:ind w:left="720"/>
      <w:contextualSpacing/>
    </w:pPr>
  </w:style>
  <w:style w:type="table" w:styleId="TableGrid">
    <w:name w:val="Table Grid"/>
    <w:basedOn w:val="TableNormal"/>
    <w:uiPriority w:val="39"/>
    <w:rsid w:val="000742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31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31ED"/>
  </w:style>
  <w:style w:type="paragraph" w:styleId="Footer">
    <w:name w:val="footer"/>
    <w:basedOn w:val="Normal"/>
    <w:link w:val="FooterChar"/>
    <w:uiPriority w:val="99"/>
    <w:unhideWhenUsed/>
    <w:rsid w:val="009D31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31ED"/>
  </w:style>
  <w:style w:type="character" w:styleId="PageNumber">
    <w:name w:val="page number"/>
    <w:basedOn w:val="DefaultParagraphFont"/>
    <w:uiPriority w:val="99"/>
    <w:semiHidden/>
    <w:unhideWhenUsed/>
    <w:rsid w:val="004F0A08"/>
  </w:style>
  <w:style w:type="character" w:styleId="CommentReference">
    <w:name w:val="annotation reference"/>
    <w:basedOn w:val="DefaultParagraphFont"/>
    <w:uiPriority w:val="99"/>
    <w:semiHidden/>
    <w:unhideWhenUsed/>
    <w:rsid w:val="009228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28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28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28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287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52B11"/>
  </w:style>
  <w:style w:type="character" w:customStyle="1" w:styleId="cf01">
    <w:name w:val="cf01"/>
    <w:basedOn w:val="DefaultParagraphFont"/>
    <w:rsid w:val="0088288C"/>
    <w:rPr>
      <w:rFonts w:ascii="Segoe UI" w:hAnsi="Segoe UI" w:cs="Segoe UI" w:hint="default"/>
      <w:b/>
      <w:bCs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0F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0FD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A1E55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416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4163"/>
    <w:rPr>
      <w:sz w:val="20"/>
      <w:szCs w:val="20"/>
    </w:rPr>
  </w:style>
  <w:style w:type="character" w:styleId="FootnoteReference">
    <w:name w:val="footnote reference"/>
    <w:uiPriority w:val="99"/>
    <w:unhideWhenUsed/>
    <w:rsid w:val="002C4163"/>
    <w:rPr>
      <w:vertAlign w:val="superscript"/>
    </w:rPr>
  </w:style>
  <w:style w:type="table" w:styleId="TableGridLight">
    <w:name w:val="Grid Table Light"/>
    <w:basedOn w:val="TableNormal"/>
    <w:uiPriority w:val="40"/>
    <w:rsid w:val="00B014B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67A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nzmusc.org/what-we-provide/awards/anzback-back-pain-paper-of-the-year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394a5d2-0661-4002-8da0-d62b12aab5e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FC803C0E62A743BBE70CF03BF49078" ma:contentTypeVersion="18" ma:contentTypeDescription="Create a new document." ma:contentTypeScope="" ma:versionID="1c8002fabc25c0f176c429bdd34b770f">
  <xsd:schema xmlns:xsd="http://www.w3.org/2001/XMLSchema" xmlns:xs="http://www.w3.org/2001/XMLSchema" xmlns:p="http://schemas.microsoft.com/office/2006/metadata/properties" xmlns:ns3="a394a5d2-0661-4002-8da0-d62b12aab5e9" xmlns:ns4="e9b0a343-3aee-4c60-8aa4-94421e3b795a" targetNamespace="http://schemas.microsoft.com/office/2006/metadata/properties" ma:root="true" ma:fieldsID="1012a385edbb79437d34c6941ac47b68" ns3:_="" ns4:_="">
    <xsd:import namespace="a394a5d2-0661-4002-8da0-d62b12aab5e9"/>
    <xsd:import namespace="e9b0a343-3aee-4c60-8aa4-94421e3b79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94a5d2-0661-4002-8da0-d62b12aab5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0a343-3aee-4c60-8aa4-94421e3b795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CB74F8-0C94-4257-B7D2-BE0A214411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BD5976-1103-4E3C-9DDD-793B37769CD2}">
  <ds:schemaRefs>
    <ds:schemaRef ds:uri="http://schemas.microsoft.com/office/2006/metadata/properties"/>
    <ds:schemaRef ds:uri="http://schemas.microsoft.com/office/infopath/2007/PartnerControls"/>
    <ds:schemaRef ds:uri="a394a5d2-0661-4002-8da0-d62b12aab5e9"/>
  </ds:schemaRefs>
</ds:datastoreItem>
</file>

<file path=customXml/itemProps3.xml><?xml version="1.0" encoding="utf-8"?>
<ds:datastoreItem xmlns:ds="http://schemas.openxmlformats.org/officeDocument/2006/customXml" ds:itemID="{9808B3BD-8743-4AE4-9694-A48AF68D51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94a5d2-0661-4002-8da0-d62b12aab5e9"/>
    <ds:schemaRef ds:uri="e9b0a343-3aee-4c60-8aa4-94421e3b79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82b3e37e-8171-485d-b10b-38dae7ed14a8}" enabled="0" method="" siteId="{82b3e37e-8171-485d-b10b-38dae7ed14a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909</Words>
  <Characters>518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Ramsay</dc:creator>
  <cp:keywords/>
  <dc:description/>
  <cp:lastModifiedBy>Helen Ramsay</cp:lastModifiedBy>
  <cp:revision>5</cp:revision>
  <dcterms:created xsi:type="dcterms:W3CDTF">2025-08-17T23:21:00Z</dcterms:created>
  <dcterms:modified xsi:type="dcterms:W3CDTF">2025-08-18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FC803C0E62A743BBE70CF03BF49078</vt:lpwstr>
  </property>
</Properties>
</file>